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5C9B6F" w14:textId="77777777" w:rsidR="00181E64" w:rsidRPr="00A30BFC" w:rsidRDefault="00FF7A0E" w:rsidP="00D674AF">
      <w:pPr>
        <w:jc w:val="center"/>
        <w:rPr>
          <w:b/>
          <w:bCs/>
        </w:rPr>
      </w:pPr>
      <w:r w:rsidRPr="00A30BFC">
        <w:rPr>
          <w:b/>
          <w:bCs/>
        </w:rPr>
        <w:t>Anexo 1. Formato Solicitud de Publicación</w:t>
      </w:r>
    </w:p>
    <w:p w14:paraId="72C3D1E7" w14:textId="77777777" w:rsidR="00FF7A0E" w:rsidRPr="00A30BFC" w:rsidRDefault="00FF7A0E" w:rsidP="00D674AF">
      <w:pPr>
        <w:jc w:val="center"/>
      </w:pPr>
    </w:p>
    <w:p w14:paraId="5D58904A" w14:textId="77777777" w:rsidR="00181E64" w:rsidRPr="00A30BFC" w:rsidRDefault="00181E64" w:rsidP="00A30BFC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/>
        <w:jc w:val="center"/>
        <w:rPr>
          <w:b/>
          <w:bCs/>
        </w:rPr>
      </w:pPr>
      <w:r w:rsidRPr="00A30BFC">
        <w:rPr>
          <w:b/>
          <w:bCs/>
        </w:rPr>
        <w:t>Datos del autor(es)</w:t>
      </w:r>
      <w:r w:rsidR="00F5324E" w:rsidRPr="00A30BFC">
        <w:rPr>
          <w:b/>
          <w:bCs/>
        </w:rPr>
        <w:t xml:space="preserve"> </w:t>
      </w:r>
    </w:p>
    <w:tbl>
      <w:tblPr>
        <w:tblW w:w="10207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764"/>
        <w:gridCol w:w="7443"/>
      </w:tblGrid>
      <w:tr w:rsidR="00452C94" w:rsidRPr="00A30BFC" w14:paraId="57B6C932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44D03" w14:textId="77777777" w:rsidR="00452C94" w:rsidRPr="00A30BFC" w:rsidRDefault="00452C94" w:rsidP="00A30BFC">
            <w:pPr>
              <w:pStyle w:val="Contenidodelatabla"/>
              <w:snapToGrid w:val="0"/>
            </w:pPr>
            <w:r w:rsidRPr="00A30BFC">
              <w:t>Nombres y</w:t>
            </w:r>
            <w:r w:rsidRPr="00A30BF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</w:t>
            </w:r>
            <w:r w:rsidRPr="00A30BFC">
              <w:t>pellidos:</w:t>
            </w:r>
          </w:p>
        </w:tc>
        <w:tc>
          <w:tcPr>
            <w:tcW w:w="7443" w:type="dxa"/>
            <w:tcBorders>
              <w:top w:val="single" w:sz="1" w:space="0" w:color="000000"/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F2B35AC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452C94" w:rsidRPr="00A30BFC" w14:paraId="623498EE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16878" w14:textId="77777777" w:rsidR="00452C94" w:rsidRPr="00A30BFC" w:rsidRDefault="00452C94" w:rsidP="00A30BFC">
            <w:pPr>
              <w:pStyle w:val="Contenidodelatabla"/>
              <w:snapToGrid w:val="0"/>
            </w:pPr>
            <w:r>
              <w:t>Programa al cual pertenece:</w:t>
            </w:r>
          </w:p>
        </w:tc>
        <w:tc>
          <w:tcPr>
            <w:tcW w:w="7443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218D40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452C94" w:rsidRPr="00A30BFC" w14:paraId="37C7C79E" w14:textId="77777777" w:rsidTr="005E28D4">
        <w:trPr>
          <w:trHeight w:val="20"/>
        </w:trPr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BC3A5" w14:textId="77777777" w:rsidR="00452C94" w:rsidRPr="00A30BFC" w:rsidRDefault="00452C94" w:rsidP="00A30BFC">
            <w:pPr>
              <w:pStyle w:val="Contenidodelatabla"/>
              <w:snapToGrid w:val="0"/>
            </w:pPr>
            <w:r>
              <w:t>Grupo de Investigación al cual pertenece</w:t>
            </w:r>
            <w:r w:rsidR="006A7211">
              <w:t>:</w:t>
            </w:r>
          </w:p>
        </w:tc>
        <w:tc>
          <w:tcPr>
            <w:tcW w:w="7443" w:type="dxa"/>
            <w:tcBorders>
              <w:left w:val="single" w:sz="4" w:space="0" w:color="auto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ED5AF9" w14:textId="77777777" w:rsidR="00452C94" w:rsidRPr="00A30BFC" w:rsidRDefault="00452C94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258D711F" w14:textId="77777777" w:rsidTr="005E28D4">
        <w:trPr>
          <w:trHeight w:val="102"/>
        </w:trPr>
        <w:tc>
          <w:tcPr>
            <w:tcW w:w="2764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0641C4FB" w14:textId="77777777" w:rsidR="006A7211" w:rsidRPr="00A30BFC" w:rsidRDefault="006A7211" w:rsidP="00A30BFC">
            <w:pPr>
              <w:pStyle w:val="Contenidodelatabla"/>
              <w:snapToGrid w:val="0"/>
            </w:pPr>
            <w:r>
              <w:t xml:space="preserve">Código </w:t>
            </w:r>
            <w:r w:rsidR="008F7D5B">
              <w:t>O</w:t>
            </w:r>
            <w:r>
              <w:t>rcid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42E76BA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52722109" w14:textId="77777777" w:rsidTr="005E28D4">
        <w:trPr>
          <w:trHeight w:val="102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E398AE7" w14:textId="77777777" w:rsidR="006A7211" w:rsidRPr="00A30BFC" w:rsidRDefault="006A7211" w:rsidP="00A30BFC">
            <w:pPr>
              <w:pStyle w:val="Contenidodelatabla"/>
              <w:snapToGrid w:val="0"/>
            </w:pPr>
            <w:r>
              <w:t>CvLAC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929530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08CD92A7" w14:textId="77777777" w:rsidTr="005E28D4">
        <w:trPr>
          <w:trHeight w:val="102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7F6A44DC" w14:textId="77777777" w:rsidR="006A7211" w:rsidRPr="00A30BFC" w:rsidRDefault="000B1B88" w:rsidP="00A30BFC">
            <w:pPr>
              <w:pStyle w:val="Contenidodelatabla"/>
              <w:snapToGrid w:val="0"/>
            </w:pPr>
            <w:r>
              <w:t>Perfil Google Scholar:</w:t>
            </w:r>
          </w:p>
        </w:tc>
        <w:tc>
          <w:tcPr>
            <w:tcW w:w="744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AE0B006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76F9C436" w14:textId="77777777" w:rsidTr="005E28D4">
        <w:trPr>
          <w:trHeight w:val="256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7FB42F" w14:textId="77777777" w:rsidR="006A7211" w:rsidRPr="00A30BFC" w:rsidRDefault="006A7211" w:rsidP="00A30BFC">
            <w:pPr>
              <w:pStyle w:val="Contenidodelatabla"/>
              <w:snapToGrid w:val="0"/>
            </w:pPr>
            <w:r w:rsidRPr="00A30BFC">
              <w:t>Teléfono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04CA9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1DC2EC0F" w14:textId="77777777" w:rsidTr="005E28D4">
        <w:trPr>
          <w:trHeight w:val="123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6E93D22" w14:textId="77777777" w:rsidR="006A7211" w:rsidRPr="00A30BFC" w:rsidRDefault="006A7211" w:rsidP="00A30BFC">
            <w:pPr>
              <w:pStyle w:val="Contenidodelatabla"/>
              <w:snapToGrid w:val="0"/>
            </w:pPr>
            <w:r>
              <w:t>Dirección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B2263" w14:textId="77777777" w:rsidR="006A7211" w:rsidRPr="00A30BFC" w:rsidRDefault="006A7211">
            <w:pPr>
              <w:pStyle w:val="Contenidodelatabla"/>
              <w:snapToGrid w:val="0"/>
              <w:jc w:val="both"/>
            </w:pPr>
          </w:p>
        </w:tc>
      </w:tr>
      <w:tr w:rsidR="006A7211" w:rsidRPr="00A30BFC" w14:paraId="6A16FC20" w14:textId="77777777" w:rsidTr="005E28D4">
        <w:trPr>
          <w:trHeight w:val="123"/>
        </w:trPr>
        <w:tc>
          <w:tcPr>
            <w:tcW w:w="2764" w:type="dxa"/>
            <w:tcBorders>
              <w:left w:val="single" w:sz="1" w:space="0" w:color="000000"/>
              <w:bottom w:val="single" w:sz="1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9E6C8D9" w14:textId="77777777" w:rsidR="006A7211" w:rsidRPr="00A30BFC" w:rsidRDefault="006A7211" w:rsidP="006A7211">
            <w:pPr>
              <w:pStyle w:val="Contenidodelatabla"/>
              <w:snapToGrid w:val="0"/>
            </w:pPr>
            <w:r w:rsidRPr="006A7211">
              <w:t xml:space="preserve">Correo </w:t>
            </w:r>
            <w:r w:rsidRPr="006A7211">
              <w:rPr>
                <w:color w:val="000000"/>
              </w:rPr>
              <w:t>el</w:t>
            </w:r>
            <w:r w:rsidRPr="00A30BFC">
              <w:t>ectrónico:</w:t>
            </w:r>
          </w:p>
        </w:tc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41F07" w14:textId="77777777" w:rsidR="006A7211" w:rsidRPr="00A30BFC" w:rsidRDefault="006A7211" w:rsidP="006A7211">
            <w:pPr>
              <w:pStyle w:val="Contenidodelatabla"/>
              <w:snapToGrid w:val="0"/>
              <w:jc w:val="both"/>
            </w:pPr>
          </w:p>
        </w:tc>
      </w:tr>
    </w:tbl>
    <w:p w14:paraId="0ED33464" w14:textId="77777777" w:rsidR="00181E64" w:rsidRPr="00A30BFC" w:rsidRDefault="00181E64">
      <w:pPr>
        <w:jc w:val="both"/>
      </w:pPr>
    </w:p>
    <w:p w14:paraId="578D8EDC" w14:textId="77777777" w:rsidR="00181E64" w:rsidRPr="00A30BFC" w:rsidRDefault="00181E64" w:rsidP="004C64E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3" w:color="000000"/>
        </w:pBdr>
        <w:shd w:val="clear" w:color="auto" w:fill="D9D9D9"/>
        <w:jc w:val="center"/>
        <w:rPr>
          <w:b/>
          <w:bCs/>
        </w:rPr>
      </w:pPr>
      <w:r w:rsidRPr="00A30BFC">
        <w:rPr>
          <w:b/>
          <w:bCs/>
        </w:rPr>
        <w:t xml:space="preserve">Datos generales </w:t>
      </w:r>
      <w:r w:rsidR="00A30BFC">
        <w:rPr>
          <w:b/>
          <w:bCs/>
        </w:rPr>
        <w:t>del libro</w:t>
      </w:r>
    </w:p>
    <w:p w14:paraId="6CAE600A" w14:textId="77777777" w:rsidR="00181E64" w:rsidRPr="00A30BFC" w:rsidRDefault="00181E64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</w:p>
    <w:p w14:paraId="78A762D4" w14:textId="77777777" w:rsidR="00181E64" w:rsidRDefault="00181E64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  <w:r w:rsidRPr="00A30BFC">
        <w:t>Título:   ________________________________________________________________________</w:t>
      </w:r>
    </w:p>
    <w:p w14:paraId="48876151" w14:textId="77777777" w:rsidR="00A30BFC" w:rsidRPr="00A30BFC" w:rsidRDefault="00A30BFC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jc w:val="both"/>
      </w:pPr>
    </w:p>
    <w:p w14:paraId="0CAD3579" w14:textId="64FD6D9A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200" w:lineRule="atLeast"/>
        <w:ind w:left="15" w:hanging="15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344C6E4" wp14:editId="2D2AFB74">
                <wp:simplePos x="0" y="0"/>
                <wp:positionH relativeFrom="column">
                  <wp:posOffset>2623185</wp:posOffset>
                </wp:positionH>
                <wp:positionV relativeFrom="paragraph">
                  <wp:posOffset>66675</wp:posOffset>
                </wp:positionV>
                <wp:extent cx="294005" cy="222885"/>
                <wp:effectExtent l="9525" t="13970" r="10795" b="10795"/>
                <wp:wrapNone/>
                <wp:docPr id="28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52FCD2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utoShape 157" o:spid="_x0000_s1026" type="#_x0000_t176" style="position:absolute;margin-left:206.55pt;margin-top:5.25pt;width:23.15pt;height:17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Cct0y53gAAAAkBAAAPAAAAAAAAAAAAAAAAAHAEAABkcnMvZG93bnJldi54bWxQSwUGAAAA&#10;AAQABADzAAAAewUAAAAA&#10;"/>
            </w:pict>
          </mc:Fallback>
        </mc:AlternateContent>
      </w:r>
      <w:r w:rsidR="00181E64" w:rsidRPr="00A30BFC">
        <w:t xml:space="preserve">                  </w:t>
      </w:r>
    </w:p>
    <w:p w14:paraId="6BE91CA6" w14:textId="67728ED3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ind w:left="15" w:hanging="15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08EE927" wp14:editId="5C87F944">
                <wp:simplePos x="0" y="0"/>
                <wp:positionH relativeFrom="column">
                  <wp:posOffset>2623185</wp:posOffset>
                </wp:positionH>
                <wp:positionV relativeFrom="paragraph">
                  <wp:posOffset>203200</wp:posOffset>
                </wp:positionV>
                <wp:extent cx="294005" cy="222885"/>
                <wp:effectExtent l="9525" t="11430" r="10795" b="13335"/>
                <wp:wrapNone/>
                <wp:docPr id="27" name="AutoShap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52CA9" id="AutoShape 158" o:spid="_x0000_s1026" type="#_x0000_t176" style="position:absolute;margin-left:206.55pt;margin-top:16pt;width:23.15pt;height:17.5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3hKpat8AAAAJAQAADwAAAAAAAAAAAAAAAABwBAAAZHJzL2Rvd25yZXYueG1sUEsFBgAA&#10;AAAEAAQA8wAAAHwFAAAAAA==&#10;"/>
            </w:pict>
          </mc:Fallback>
        </mc:AlternateContent>
      </w:r>
      <w:r w:rsidR="00181E64" w:rsidRPr="00A30BFC">
        <w:t xml:space="preserve">      -  </w:t>
      </w:r>
      <w:r w:rsidR="00A30BFC">
        <w:t>Libro de Investigación</w:t>
      </w:r>
      <w:r w:rsidR="00462962" w:rsidRPr="00A30BFC">
        <w:t xml:space="preserve">               </w:t>
      </w:r>
      <w:r w:rsidR="00D7051B" w:rsidRPr="00A30BFC">
        <w:t xml:space="preserve">      </w:t>
      </w:r>
      <w:r w:rsidR="00B86968" w:rsidRPr="00A30BFC">
        <w:t xml:space="preserve">   </w:t>
      </w:r>
    </w:p>
    <w:p w14:paraId="68FD0743" w14:textId="4ED38BF0" w:rsidR="00181E64" w:rsidRPr="00A30BFC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 w:rsidRPr="00A30BFC"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934C38" wp14:editId="73FD131F">
                <wp:simplePos x="0" y="0"/>
                <wp:positionH relativeFrom="column">
                  <wp:posOffset>2623185</wp:posOffset>
                </wp:positionH>
                <wp:positionV relativeFrom="paragraph">
                  <wp:posOffset>241935</wp:posOffset>
                </wp:positionV>
                <wp:extent cx="294005" cy="222885"/>
                <wp:effectExtent l="9525" t="8255" r="10795" b="6985"/>
                <wp:wrapNone/>
                <wp:docPr id="26" name="AutoShap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55864C" id="AutoShape 159" o:spid="_x0000_s1026" type="#_x0000_t176" style="position:absolute;margin-left:206.55pt;margin-top:19.05pt;width:23.15pt;height:17.5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JK2Pi98AAAAJAQAADwAAAAAAAAAAAAAAAABwBAAAZHJzL2Rvd25yZXYueG1sUEsFBgAA&#10;AAAEAAQA8wAAAHwFAAAAAA==&#10;"/>
            </w:pict>
          </mc:Fallback>
        </mc:AlternateContent>
      </w:r>
      <w:r w:rsidR="00181E64" w:rsidRPr="00A30BFC">
        <w:t xml:space="preserve">      -  </w:t>
      </w:r>
      <w:r w:rsidR="00A30BFC">
        <w:t>Libro de Texto</w:t>
      </w:r>
    </w:p>
    <w:p w14:paraId="4E0C7207" w14:textId="0195B16E" w:rsidR="00181E64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rPr>
          <w:noProof/>
          <w:lang w:eastAsia="es-PA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EDFCC06" wp14:editId="7242A3E0">
                <wp:simplePos x="0" y="0"/>
                <wp:positionH relativeFrom="column">
                  <wp:posOffset>2623185</wp:posOffset>
                </wp:positionH>
                <wp:positionV relativeFrom="paragraph">
                  <wp:posOffset>258445</wp:posOffset>
                </wp:positionV>
                <wp:extent cx="294005" cy="222885"/>
                <wp:effectExtent l="9525" t="11430" r="10795" b="13335"/>
                <wp:wrapNone/>
                <wp:docPr id="25" name="AutoShap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05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5AC3D" id="AutoShape 164" o:spid="_x0000_s1026" type="#_x0000_t176" style="position:absolute;margin-left:206.55pt;margin-top:20.35pt;width:23.15pt;height:17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K4yHcd8AAAAJAQAADwAAAAAAAAAAAAAAAABwBAAAZHJzL2Rvd25yZXYueG1sUEsFBgAA&#10;AAAEAAQA8wAAAHwFAAAAAA==&#10;"/>
            </w:pict>
          </mc:Fallback>
        </mc:AlternateContent>
      </w:r>
      <w:r w:rsidR="00181E64" w:rsidRPr="00A30BFC">
        <w:t xml:space="preserve">      -  </w:t>
      </w:r>
      <w:r w:rsidR="00A30BFC">
        <w:t>Libro de Antología</w:t>
      </w:r>
    </w:p>
    <w:p w14:paraId="4E7F4478" w14:textId="77777777" w:rsidR="00A30BFC" w:rsidRDefault="00A30BFC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      -  Libro de Divulgación Científica</w:t>
      </w:r>
    </w:p>
    <w:p w14:paraId="037285D7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5B853F34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Palabras clave:</w:t>
      </w:r>
    </w:p>
    <w:p w14:paraId="21D68D47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3EF69909" w14:textId="77777777" w:rsidR="00874C38" w:rsidRDefault="005809A3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Keywords:</w:t>
      </w:r>
    </w:p>
    <w:p w14:paraId="1559C99C" w14:textId="77777777" w:rsidR="003A1435" w:rsidRDefault="003A1435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30982942" w14:textId="77777777" w:rsidR="003A1435" w:rsidRDefault="009B1DE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>Estilo de referencia bibliográfica</w:t>
      </w:r>
      <w:r w:rsidR="003A1435">
        <w:t xml:space="preserve"> (APA, IEEE, Vancouver, Chicago):</w:t>
      </w:r>
    </w:p>
    <w:p w14:paraId="58739CAC" w14:textId="77777777" w:rsidR="005809A3" w:rsidRDefault="005809A3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664E4833" w14:textId="77777777" w:rsidR="009B1DE9" w:rsidRDefault="009B1DE9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6434C4EF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lastRenderedPageBreak/>
        <w:t>Línea de investigación:</w:t>
      </w:r>
    </w:p>
    <w:p w14:paraId="5774010E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18595612" w14:textId="77777777" w:rsidR="00874C38" w:rsidRDefault="00874C3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Área temática: </w:t>
      </w:r>
    </w:p>
    <w:p w14:paraId="3647BE2A" w14:textId="77777777" w:rsidR="006B4D20" w:rsidRDefault="006B4D20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</w:p>
    <w:p w14:paraId="795731FD" w14:textId="36DD0E24" w:rsidR="008365B8" w:rsidRDefault="003676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A2C731" wp14:editId="2139862C">
                <wp:simplePos x="0" y="0"/>
                <wp:positionH relativeFrom="column">
                  <wp:posOffset>1927860</wp:posOffset>
                </wp:positionH>
                <wp:positionV relativeFrom="paragraph">
                  <wp:posOffset>26670</wp:posOffset>
                </wp:positionV>
                <wp:extent cx="190500" cy="133350"/>
                <wp:effectExtent l="9525" t="7620" r="9525" b="11430"/>
                <wp:wrapNone/>
                <wp:docPr id="24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33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33769D1" id="AutoShape 196" o:spid="_x0000_s1026" style="position:absolute;margin-left:151.8pt;margin-top:2.1pt;width:15pt;height:1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GFLOrDaAAAACAEAAA8AAABkcnMvZG93bnJl&#10;di54bWxMj0FPhDAUhO8m/ofmmXhzW8HdKPLYGBO9GtGDx0KfQKSvbFtY9NfbPelxMpOZb8r9akex&#10;kA+DY4TrjQJB3DozcIfw/vZ0dQsiRM1Gj44J4ZsC7Kvzs1IXxh35lZY6diKVcCg0Qh/jVEgZ2p6s&#10;Dhs3ESfv03mrY5K+k8brYyq3o8yU2kmrB04LvZ7osaf2q54tQmvUrPzH8nLXbGP9s8wHls8HxMuL&#10;9eEeRKQ1/oXhhJ/QoUpMjZvZBDEi5CrfpSjCTQYi+Xl+0g1Cts1AVqX8f6D6BQ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GFLOrDaAAAACAEAAA8AAAAAAAAAAAAAAAAAhQQAAGRycy9k&#10;b3ducmV2LnhtbFBLBQYAAAAABAAEAPMAAACM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C06171" wp14:editId="7F3520F3">
                <wp:simplePos x="0" y="0"/>
                <wp:positionH relativeFrom="column">
                  <wp:posOffset>1127760</wp:posOffset>
                </wp:positionH>
                <wp:positionV relativeFrom="paragraph">
                  <wp:posOffset>36195</wp:posOffset>
                </wp:positionV>
                <wp:extent cx="190500" cy="133350"/>
                <wp:effectExtent l="9525" t="7620" r="9525" b="11430"/>
                <wp:wrapNone/>
                <wp:docPr id="23" name="AutoShap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33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799489" id="AutoShape 195" o:spid="_x0000_s1026" style="position:absolute;margin-left:88.8pt;margin-top:2.85pt;width:1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NRvRRjaAAAACAEAAA8AAABkcnMvZG93bnJl&#10;di54bWxMj8FOwzAQRO9I/IO1SNyoTaUmEOJUCAmuiNADRydekoh4ndpOGvh6tie47dOMZmfK/epG&#10;sWCIgycNtxsFAqn1dqBOw+H9+eYOREyGrBk9oYZvjLCvLi9KU1h/ojdc6tQJDqFYGA19SlMhZWx7&#10;dCZu/ITE2qcPziTG0EkbzInD3Si3SmXSmYH4Q28mfOqx/apnp6G1albhY3m9b3ap/lnmI8mXo9bX&#10;V+vjA4iEa/ozw7k+V4eKOzV+JhvFyJznGVs17HIQrG/VmRs+shxkVcr/A6pf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NRvRRjaAAAACAEAAA8AAAAAAAAAAAAAAAAAhQQAAGRycy9k&#10;b3ducmV2LnhtbFBLBQYAAAAABAAEAPMAAACMBQAAAAA=&#10;"/>
            </w:pict>
          </mc:Fallback>
        </mc:AlternateContent>
      </w:r>
      <w:r w:rsidR="008365B8">
        <w:t xml:space="preserve">En coedición:  Si               No </w:t>
      </w:r>
    </w:p>
    <w:p w14:paraId="2125A3DC" w14:textId="77777777" w:rsidR="008365B8" w:rsidRPr="00A30BFC" w:rsidRDefault="008365B8" w:rsidP="00A30BFC">
      <w:pPr>
        <w:pBdr>
          <w:top w:val="single" w:sz="4" w:space="1" w:color="000000"/>
          <w:left w:val="single" w:sz="4" w:space="1" w:color="000000"/>
          <w:bottom w:val="single" w:sz="4" w:space="0" w:color="000000"/>
          <w:right w:val="single" w:sz="4" w:space="4" w:color="000000"/>
        </w:pBdr>
        <w:spacing w:line="360" w:lineRule="auto"/>
        <w:jc w:val="both"/>
      </w:pPr>
      <w:r>
        <w:t xml:space="preserve">IES coeditora: </w:t>
      </w:r>
    </w:p>
    <w:p w14:paraId="3C0BE698" w14:textId="77777777" w:rsidR="00181E64" w:rsidRPr="00A30BFC" w:rsidRDefault="00181E64">
      <w:pPr>
        <w:ind w:left="349"/>
        <w:jc w:val="both"/>
      </w:pPr>
      <w:r w:rsidRPr="00A30BFC">
        <w:t xml:space="preserve"> </w:t>
      </w:r>
    </w:p>
    <w:p w14:paraId="2F9A2D7C" w14:textId="77777777" w:rsidR="00181E64" w:rsidRPr="00A30BFC" w:rsidRDefault="00181E64" w:rsidP="004C6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/>
        <w:jc w:val="center"/>
        <w:rPr>
          <w:bCs/>
        </w:rPr>
      </w:pPr>
      <w:r w:rsidRPr="00A30BFC">
        <w:rPr>
          <w:b/>
          <w:bCs/>
        </w:rPr>
        <w:t xml:space="preserve">Datos técnicos </w:t>
      </w:r>
      <w:r w:rsidR="00A30BFC">
        <w:rPr>
          <w:b/>
          <w:bCs/>
        </w:rPr>
        <w:t>del libro</w:t>
      </w:r>
    </w:p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40"/>
        <w:gridCol w:w="6525"/>
      </w:tblGrid>
      <w:tr w:rsidR="00181E64" w:rsidRPr="00A30BFC" w14:paraId="04770D03" w14:textId="77777777" w:rsidTr="00D66F11">
        <w:tc>
          <w:tcPr>
            <w:tcW w:w="35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CFC6D6" w14:textId="77777777" w:rsidR="009B1DE9" w:rsidRDefault="009B1DE9" w:rsidP="00B86968">
            <w:pPr>
              <w:pStyle w:val="Contenidodelatabla"/>
              <w:snapToGrid w:val="0"/>
              <w:jc w:val="both"/>
            </w:pPr>
            <w:r>
              <w:t>El libro debe tener un mínimo de 180 páginas.</w:t>
            </w:r>
          </w:p>
          <w:p w14:paraId="660BE2F2" w14:textId="77777777" w:rsidR="009B1DE9" w:rsidRDefault="009B1DE9" w:rsidP="00B86968">
            <w:pPr>
              <w:pStyle w:val="Contenidodelatabla"/>
              <w:snapToGrid w:val="0"/>
              <w:jc w:val="both"/>
            </w:pPr>
          </w:p>
          <w:p w14:paraId="710E4AA2" w14:textId="77777777" w:rsidR="00181E64" w:rsidRPr="00A30BFC" w:rsidRDefault="00A30BFC" w:rsidP="00B86968">
            <w:pPr>
              <w:pStyle w:val="Contenidodelatabla"/>
              <w:snapToGrid w:val="0"/>
              <w:jc w:val="both"/>
            </w:pPr>
            <w:r>
              <w:t>Número de Páginas</w:t>
            </w:r>
            <w:r w:rsidR="009B1DE9">
              <w:t>:</w:t>
            </w:r>
          </w:p>
        </w:tc>
        <w:tc>
          <w:tcPr>
            <w:tcW w:w="65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C521832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181E64" w:rsidRPr="00A30BFC" w14:paraId="29E7CB83" w14:textId="77777777" w:rsidTr="00D66F11">
        <w:tc>
          <w:tcPr>
            <w:tcW w:w="354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63ACD35" w14:textId="77777777" w:rsidR="00181E64" w:rsidRPr="00A30BFC" w:rsidRDefault="00181E64" w:rsidP="006874A2">
            <w:pPr>
              <w:pStyle w:val="Contenidodelatabla"/>
              <w:snapToGrid w:val="0"/>
              <w:jc w:val="both"/>
            </w:pPr>
            <w:r w:rsidRPr="00A30BFC">
              <w:t>N</w:t>
            </w:r>
            <w:r w:rsidR="00A30BFC">
              <w:t>úmero</w:t>
            </w:r>
            <w:r w:rsidRPr="00A30BFC">
              <w:t xml:space="preserve"> </w:t>
            </w:r>
            <w:r w:rsidR="006874A2" w:rsidRPr="00A30BFC">
              <w:t xml:space="preserve">de </w:t>
            </w:r>
            <w:r w:rsidR="00A30BFC">
              <w:t>Figuras</w:t>
            </w:r>
          </w:p>
        </w:tc>
        <w:tc>
          <w:tcPr>
            <w:tcW w:w="652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8DF4F08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181E64" w:rsidRPr="00A30BFC" w14:paraId="39BB622A" w14:textId="77777777" w:rsidTr="00D66F11">
        <w:tc>
          <w:tcPr>
            <w:tcW w:w="354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771FC1" w14:textId="77777777" w:rsidR="00181E64" w:rsidRPr="00A30BFC" w:rsidRDefault="00D947D9" w:rsidP="006874A2">
            <w:pPr>
              <w:pStyle w:val="Contenidodelatabla"/>
              <w:snapToGrid w:val="0"/>
              <w:jc w:val="both"/>
            </w:pPr>
            <w:r w:rsidRPr="00A30BFC">
              <w:t>N</w:t>
            </w:r>
            <w:r w:rsidR="00A30BFC">
              <w:t>úmero de Esquemas</w:t>
            </w:r>
          </w:p>
        </w:tc>
        <w:tc>
          <w:tcPr>
            <w:tcW w:w="652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10A0DAC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181E64" w:rsidRPr="00A30BFC" w14:paraId="5D34CA25" w14:textId="77777777" w:rsidTr="00D66F11">
        <w:tc>
          <w:tcPr>
            <w:tcW w:w="354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4B1C790" w14:textId="77777777" w:rsidR="00181E64" w:rsidRPr="00A30BFC" w:rsidRDefault="00A30BFC" w:rsidP="006874A2">
            <w:pPr>
              <w:pStyle w:val="Contenidodelatabla"/>
              <w:snapToGrid w:val="0"/>
              <w:jc w:val="both"/>
            </w:pPr>
            <w:r>
              <w:t>Número de Ilustraciones</w:t>
            </w:r>
          </w:p>
        </w:tc>
        <w:tc>
          <w:tcPr>
            <w:tcW w:w="652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341C525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181E64" w:rsidRPr="00A30BFC" w14:paraId="4F61C394" w14:textId="77777777" w:rsidTr="008365B8">
        <w:tc>
          <w:tcPr>
            <w:tcW w:w="3540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4D3BE600" w14:textId="77777777" w:rsidR="00181E64" w:rsidRPr="00A30BFC" w:rsidRDefault="00A30BFC" w:rsidP="006874A2">
            <w:pPr>
              <w:pStyle w:val="Contenidodelatabla"/>
              <w:snapToGrid w:val="0"/>
              <w:jc w:val="both"/>
            </w:pPr>
            <w:r>
              <w:t>Número de Tablas</w:t>
            </w:r>
          </w:p>
        </w:tc>
        <w:tc>
          <w:tcPr>
            <w:tcW w:w="6525" w:type="dxa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0DF371CF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</w:tc>
      </w:tr>
      <w:tr w:rsidR="00A30BFC" w:rsidRPr="00A30BFC" w14:paraId="72C37A60" w14:textId="77777777" w:rsidTr="008365B8"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8D323" w14:textId="77777777" w:rsidR="00A30BFC" w:rsidRDefault="008365B8" w:rsidP="006874A2">
            <w:pPr>
              <w:pStyle w:val="Contenidodelatabla"/>
              <w:snapToGrid w:val="0"/>
              <w:jc w:val="both"/>
            </w:pPr>
            <w:r>
              <w:t>Número de Capítulos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8E5C5" w14:textId="77777777" w:rsidR="00A30BFC" w:rsidRPr="00A30BFC" w:rsidRDefault="00A30BFC">
            <w:pPr>
              <w:pStyle w:val="Contenidodelatabla"/>
              <w:snapToGrid w:val="0"/>
              <w:jc w:val="both"/>
            </w:pPr>
          </w:p>
        </w:tc>
      </w:tr>
      <w:tr w:rsidR="008365B8" w:rsidRPr="00A30BFC" w14:paraId="7EE66C35" w14:textId="77777777" w:rsidTr="006B4D20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503A9D79" w14:textId="77777777" w:rsidR="008365B8" w:rsidRDefault="008365B8" w:rsidP="006874A2">
            <w:pPr>
              <w:pStyle w:val="Contenidodelatabla"/>
              <w:snapToGrid w:val="0"/>
              <w:jc w:val="both"/>
            </w:pPr>
            <w:r>
              <w:t>Títulos de los capítulos: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73B81AAC" w14:textId="77777777" w:rsidR="008365B8" w:rsidRDefault="008365B8">
            <w:pPr>
              <w:pStyle w:val="Contenidodelatabla"/>
              <w:snapToGrid w:val="0"/>
              <w:jc w:val="both"/>
            </w:pPr>
          </w:p>
          <w:p w14:paraId="78E43204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655FB544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23B9EE9C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2F03A8A5" w14:textId="77777777" w:rsidR="004E32ED" w:rsidRDefault="004E32ED">
            <w:pPr>
              <w:pStyle w:val="Contenidodelatabla"/>
              <w:snapToGrid w:val="0"/>
              <w:jc w:val="both"/>
            </w:pPr>
          </w:p>
          <w:p w14:paraId="3A6990D7" w14:textId="77777777" w:rsidR="004E32ED" w:rsidRPr="00A30BFC" w:rsidRDefault="004E32ED">
            <w:pPr>
              <w:pStyle w:val="Contenidodelatabla"/>
              <w:snapToGrid w:val="0"/>
              <w:jc w:val="both"/>
            </w:pPr>
          </w:p>
        </w:tc>
      </w:tr>
      <w:tr w:rsidR="006B4D20" w:rsidRPr="00A30BFC" w14:paraId="238200FA" w14:textId="77777777" w:rsidTr="006B4D20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68D220DE" w14:textId="77777777" w:rsidR="006B4D20" w:rsidRDefault="006B4D20" w:rsidP="006874A2">
            <w:pPr>
              <w:pStyle w:val="Contenidodelatabla"/>
              <w:snapToGrid w:val="0"/>
              <w:jc w:val="both"/>
            </w:pPr>
            <w:r>
              <w:t>Coautores (Máximo por capítulo se aceptan 4 autores)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6043C8FA" w14:textId="77777777" w:rsidR="006B4D20" w:rsidRDefault="006B4D20">
            <w:pPr>
              <w:pStyle w:val="Contenidodelatabla"/>
              <w:snapToGrid w:val="0"/>
              <w:jc w:val="both"/>
            </w:pPr>
          </w:p>
        </w:tc>
      </w:tr>
      <w:tr w:rsidR="006B4D20" w:rsidRPr="00A30BFC" w14:paraId="5F5CE568" w14:textId="77777777" w:rsidTr="006B4D20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4D6C4EB6" w14:textId="77777777" w:rsidR="006B4D20" w:rsidRDefault="006B4D20" w:rsidP="006874A2">
            <w:pPr>
              <w:pStyle w:val="Contenidodelatabla"/>
              <w:snapToGrid w:val="0"/>
              <w:jc w:val="both"/>
            </w:pPr>
            <w:r>
              <w:t>Compilador o Editores (Máximo se aceptan 2 Editores)</w:t>
            </w: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4F14786E" w14:textId="77777777" w:rsidR="006B4D20" w:rsidRDefault="006B4D20">
            <w:pPr>
              <w:pStyle w:val="Contenidodelatabla"/>
              <w:snapToGrid w:val="0"/>
              <w:jc w:val="both"/>
            </w:pPr>
          </w:p>
        </w:tc>
      </w:tr>
      <w:tr w:rsidR="006B4D20" w:rsidRPr="00A30BFC" w14:paraId="7759F1E4" w14:textId="77777777" w:rsidTr="008365B8">
        <w:tc>
          <w:tcPr>
            <w:tcW w:w="3540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9D9B1A2" w14:textId="77777777" w:rsidR="006B4D20" w:rsidRDefault="006B4D20" w:rsidP="006874A2">
            <w:pPr>
              <w:pStyle w:val="Contenidodelatabla"/>
              <w:snapToGrid w:val="0"/>
              <w:jc w:val="both"/>
            </w:pPr>
          </w:p>
        </w:tc>
        <w:tc>
          <w:tcPr>
            <w:tcW w:w="6525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F804813" w14:textId="77777777" w:rsidR="006B4D20" w:rsidRDefault="006B4D20">
            <w:pPr>
              <w:pStyle w:val="Contenidodelatabla"/>
              <w:snapToGrid w:val="0"/>
              <w:jc w:val="both"/>
            </w:pPr>
          </w:p>
        </w:tc>
      </w:tr>
    </w:tbl>
    <w:p w14:paraId="50A1B4BC" w14:textId="77777777" w:rsidR="00181E64" w:rsidRPr="00A30BFC" w:rsidRDefault="00181E64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0B8C9FD7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69F6257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Resumen</w:t>
            </w:r>
            <w:r w:rsidR="00352473">
              <w:rPr>
                <w:b/>
                <w:bCs/>
              </w:rPr>
              <w:t xml:space="preserve"> en español e inglés</w:t>
            </w:r>
            <w:r w:rsidRPr="00A30BFC">
              <w:rPr>
                <w:b/>
                <w:bCs/>
              </w:rPr>
              <w:t xml:space="preserve"> </w:t>
            </w:r>
            <w:r w:rsidR="00520989" w:rsidRPr="00A30BFC">
              <w:rPr>
                <w:b/>
                <w:bCs/>
              </w:rPr>
              <w:t>(</w:t>
            </w:r>
            <w:r w:rsidR="00452C94">
              <w:rPr>
                <w:b/>
                <w:bCs/>
              </w:rPr>
              <w:t>1</w:t>
            </w:r>
            <w:r w:rsidR="00E34AD0">
              <w:rPr>
                <w:b/>
                <w:bCs/>
              </w:rPr>
              <w:t>50</w:t>
            </w:r>
            <w:r w:rsidR="009B1DE9">
              <w:rPr>
                <w:b/>
                <w:bCs/>
              </w:rPr>
              <w:t xml:space="preserve"> - 250</w:t>
            </w:r>
            <w:r w:rsidRPr="00A30BFC">
              <w:rPr>
                <w:b/>
                <w:bCs/>
              </w:rPr>
              <w:t xml:space="preserve"> palabras máximo)</w:t>
            </w:r>
          </w:p>
        </w:tc>
      </w:tr>
      <w:tr w:rsidR="00181E64" w:rsidRPr="00A30BFC" w14:paraId="13D4853F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CDCB4BA" w14:textId="77777777" w:rsidR="004E32ED" w:rsidRDefault="004E32ED">
            <w:pPr>
              <w:pStyle w:val="Contenidodelatabla"/>
              <w:jc w:val="both"/>
            </w:pPr>
          </w:p>
          <w:p w14:paraId="2A0E1133" w14:textId="77777777" w:rsidR="004E32ED" w:rsidRPr="00A30BFC" w:rsidRDefault="004E32ED">
            <w:pPr>
              <w:pStyle w:val="Contenidodelatabla"/>
              <w:jc w:val="both"/>
            </w:pPr>
          </w:p>
          <w:p w14:paraId="78B68BE5" w14:textId="77777777" w:rsidR="00F2314D" w:rsidRDefault="00F2314D">
            <w:pPr>
              <w:pStyle w:val="Contenidodelatabla"/>
              <w:jc w:val="both"/>
            </w:pPr>
          </w:p>
          <w:p w14:paraId="0E21BD24" w14:textId="77777777" w:rsidR="004E32ED" w:rsidRDefault="004E32ED">
            <w:pPr>
              <w:pStyle w:val="Contenidodelatabla"/>
              <w:jc w:val="both"/>
            </w:pPr>
          </w:p>
          <w:p w14:paraId="3F61C5C0" w14:textId="77777777" w:rsidR="004E32ED" w:rsidRPr="00A30BFC" w:rsidRDefault="004E32ED">
            <w:pPr>
              <w:pStyle w:val="Contenidodelatabla"/>
              <w:jc w:val="both"/>
            </w:pPr>
          </w:p>
          <w:p w14:paraId="24EC2F04" w14:textId="77777777" w:rsidR="00181E64" w:rsidRPr="00A30BFC" w:rsidRDefault="00181E64">
            <w:pPr>
              <w:pStyle w:val="Contenidodelatabla"/>
              <w:jc w:val="both"/>
            </w:pPr>
          </w:p>
        </w:tc>
      </w:tr>
    </w:tbl>
    <w:p w14:paraId="5B087EBA" w14:textId="77777777" w:rsidR="00E34AD0" w:rsidRPr="00A30BFC" w:rsidRDefault="00E34AD0" w:rsidP="00E34AD0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E34AD0" w:rsidRPr="00A30BFC" w14:paraId="6CF257E9" w14:textId="77777777" w:rsidTr="005E28D4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FF2924A" w14:textId="77777777" w:rsidR="00E34AD0" w:rsidRDefault="00E34AD0" w:rsidP="005E28D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tructura</w:t>
            </w:r>
            <w:r w:rsidRPr="00A30BFC">
              <w:rPr>
                <w:b/>
                <w:bCs/>
              </w:rPr>
              <w:t xml:space="preserve"> </w:t>
            </w:r>
            <w:r w:rsidR="00F27C4A">
              <w:rPr>
                <w:b/>
                <w:bCs/>
              </w:rPr>
              <w:t>(IMRAD)</w:t>
            </w:r>
          </w:p>
          <w:p w14:paraId="47E3103A" w14:textId="77777777" w:rsidR="005809A3" w:rsidRPr="00A30BFC" w:rsidRDefault="005809A3" w:rsidP="005E28D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llene el cuadro s</w:t>
            </w:r>
            <w:r w:rsidR="008365B8">
              <w:rPr>
                <w:b/>
                <w:bCs/>
              </w:rPr>
              <w:t xml:space="preserve">i cuenta con el desarrollo de </w:t>
            </w:r>
            <w:r w:rsidR="006B4D20">
              <w:rPr>
                <w:b/>
                <w:bCs/>
              </w:rPr>
              <w:t>alguno</w:t>
            </w:r>
            <w:r w:rsidR="008365B8">
              <w:rPr>
                <w:b/>
                <w:bCs/>
              </w:rPr>
              <w:t xml:space="preserve"> de los ítems</w:t>
            </w:r>
          </w:p>
        </w:tc>
      </w:tr>
      <w:tr w:rsidR="00E34AD0" w:rsidRPr="00A30BFC" w14:paraId="09B09CA4" w14:textId="77777777" w:rsidTr="005E28D4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823737E" w14:textId="1A02A7F2" w:rsidR="00E34AD0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C670031" wp14:editId="34938283">
                      <wp:simplePos x="0" y="0"/>
                      <wp:positionH relativeFrom="column">
                        <wp:posOffset>129286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3970" r="9525" b="5080"/>
                      <wp:wrapNone/>
                      <wp:docPr id="22" name="AutoShape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E4F208" id="AutoShape 183" o:spid="_x0000_s1026" style="position:absolute;margin-left:101.8pt;margin-top:2.45pt;width:15pt;height:1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AZiJE3bAAAACAEAAA8AAABkcnMvZG93bnJl&#10;di54bWxMj8FOwzAQRO9I/IO1SNyoTUorksapEBJcESkHjk68JFHjdRo7aeDr2Z7gtqMZzb7J94vr&#10;xYxj6DxpuF8pEEi1tx01Gj4OL3ePIEI0ZE3vCTV8Y4B9cX2Vm8z6M73jXMZGcAmFzGhoYxwyKUPd&#10;ojNh5Qck9r786ExkOTbSjubM5a6XiVJb6UxH/KE1Az63WB/LyWmorZrU+Dm/pdUmlj/zdCL5etL6&#10;9mZ52oGIuMS/MFzwGR0KZqr8RDaIXkOi1luOanhIQbCfrC+64mOTgixy+X9A8Qs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AGYiRN2wAAAAgBAAAPAAAAAAAAAAAAAAAAAIUEAABkcnMv&#10;ZG93bnJldi54bWxQSwUGAAAAAAQABADzAAAAjQUAAAAA&#10;"/>
                  </w:pict>
                </mc:Fallback>
              </mc:AlternateContent>
            </w:r>
            <w:r w:rsidR="0055209F">
              <w:t xml:space="preserve">Tabla de </w:t>
            </w:r>
            <w:r w:rsidR="005809A3">
              <w:t>C</w:t>
            </w:r>
            <w:r w:rsidR="0055209F">
              <w:t>ontenido</w:t>
            </w:r>
            <w:r w:rsidR="005809A3">
              <w:t xml:space="preserve"> </w:t>
            </w:r>
          </w:p>
          <w:p w14:paraId="73126756" w14:textId="510CB5A4" w:rsidR="0055209F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67F5754" wp14:editId="670BF6EC">
                      <wp:simplePos x="0" y="0"/>
                      <wp:positionH relativeFrom="column">
                        <wp:posOffset>1617980</wp:posOffset>
                      </wp:positionH>
                      <wp:positionV relativeFrom="paragraph">
                        <wp:posOffset>36830</wp:posOffset>
                      </wp:positionV>
                      <wp:extent cx="190500" cy="133350"/>
                      <wp:effectExtent l="10795" t="13970" r="8255" b="5080"/>
                      <wp:wrapNone/>
                      <wp:docPr id="21" name="AutoShape 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3618BED" id="AutoShape 184" o:spid="_x0000_s1026" style="position:absolute;margin-left:127.4pt;margin-top:2.9pt;width:15pt;height:1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B8dedvbAAAACAEAAA8AAABkcnMvZG93bnJl&#10;di54bWxMj0FPhDAQhe8m/odmTLy57RLZIFI2xkSvRtyDx0JHIEunLC0s+uudPelp5uVN3nyv2K9u&#10;EAtOofekYbtRIJAab3tqNRw+Xu4yECEasmbwhBq+McC+vL4qTG79md5xqWIrOIRCbjR0MY65lKHp&#10;0Jmw8SMSe19+ciaynFppJ3PmcDfIRKmddKYn/tCZEZ87bI7V7DQ0Vs1q+lzeHuo0Vj/LfCL5etL6&#10;9mZ9egQRcY1/x3DBZ3Qoman2M9kgBg1Jes/oUUPKg/0ku+ial10Gsizk/wLlLwA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AfHXnb2wAAAAgBAAAPAAAAAAAAAAAAAAAAAIUEAABkcnMv&#10;ZG93bnJldi54bWxQSwUGAAAAAAQABADzAAAAjQUAAAAA&#10;"/>
                  </w:pict>
                </mc:Fallback>
              </mc:AlternateContent>
            </w:r>
            <w:r w:rsidR="005809A3">
              <w:t xml:space="preserve">Índice de Tablas, Figuras </w:t>
            </w:r>
          </w:p>
          <w:p w14:paraId="241341C9" w14:textId="0E5F2729" w:rsidR="005809A3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E46115A" wp14:editId="2FCE09EA">
                      <wp:simplePos x="0" y="0"/>
                      <wp:positionH relativeFrom="column">
                        <wp:posOffset>1873885</wp:posOffset>
                      </wp:positionH>
                      <wp:positionV relativeFrom="paragraph">
                        <wp:posOffset>32385</wp:posOffset>
                      </wp:positionV>
                      <wp:extent cx="190500" cy="133350"/>
                      <wp:effectExtent l="9525" t="13335" r="9525" b="5715"/>
                      <wp:wrapNone/>
                      <wp:docPr id="20" name="AutoShape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DD80DC" id="AutoShape 185" o:spid="_x0000_s1026" style="position:absolute;margin-left:147.55pt;margin-top:2.55pt;width:15pt;height:1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JvI+N7aAAAACAEAAA8AAABkcnMvZG93bnJl&#10;di54bWxMj0FPhDAQhe8m/odmTLy5LZjduCxlY0z0akQPHgsdgSydsrSw6K93OOlpZvJe3nwvPy6u&#10;FzOOofOkIdkoEEi1tx01Gj7en+8eQIRoyJreE2r4xgDH4voqN5n1F3rDuYyN4BAKmdHQxjhkUoa6&#10;RWfCxg9IrH350ZnI59hIO5oLh7tepkrtpDMd8YfWDPjUYn0qJ6ehtmpS4+f8uq+2sfyZpzPJl7PW&#10;tzfL4wFExCX+mWHFZ3QomKnyE9kgeg3pfpuwVcM6WL9P16ViYZeALHL5v0DxC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JvI+N7aAAAACAEAAA8AAAAAAAAAAAAAAAAAhQQAAGRycy9k&#10;b3ducmV2LnhtbFBLBQYAAAAABAAEAPMAAACMBQAAAAA=&#10;"/>
                  </w:pict>
                </mc:Fallback>
              </mc:AlternateContent>
            </w:r>
            <w:r w:rsidR="005809A3">
              <w:t>Agradecimientos (opcional)</w:t>
            </w:r>
          </w:p>
          <w:p w14:paraId="11CF7318" w14:textId="37628C6D" w:rsidR="005809A3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1146963" wp14:editId="3F082AE6">
                      <wp:simplePos x="0" y="0"/>
                      <wp:positionH relativeFrom="column">
                        <wp:posOffset>1273810</wp:posOffset>
                      </wp:positionH>
                      <wp:positionV relativeFrom="paragraph">
                        <wp:posOffset>34925</wp:posOffset>
                      </wp:positionV>
                      <wp:extent cx="190500" cy="133350"/>
                      <wp:effectExtent l="9525" t="10160" r="9525" b="8890"/>
                      <wp:wrapNone/>
                      <wp:docPr id="19" name="AutoShape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ECF85C" id="AutoShape 186" o:spid="_x0000_s1026" style="position:absolute;margin-left:100.3pt;margin-top:2.75pt;width:15pt;height:1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"/>
                  </w:pict>
                </mc:Fallback>
              </mc:AlternateContent>
            </w:r>
            <w:r w:rsidR="005809A3">
              <w:t>Prólogo (opcional)</w:t>
            </w:r>
          </w:p>
          <w:p w14:paraId="5E7F2699" w14:textId="0EE0E15A" w:rsidR="005809A3" w:rsidRPr="00A30BFC" w:rsidRDefault="003676B8" w:rsidP="00F27C4A">
            <w:pPr>
              <w:pStyle w:val="Contenidodelatabla"/>
              <w:snapToGrid w:val="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71BBD94" wp14:editId="3B282A05">
                      <wp:simplePos x="0" y="0"/>
                      <wp:positionH relativeFrom="column">
                        <wp:posOffset>127381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0160" r="9525" b="8890"/>
                      <wp:wrapNone/>
                      <wp:docPr id="18" name="AutoShape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F5356E" id="AutoShape 187" o:spid="_x0000_s1026" style="position:absolute;margin-left:100.3pt;margin-top:2.45pt;width:1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"/>
                  </w:pict>
                </mc:Fallback>
              </mc:AlternateContent>
            </w:r>
            <w:r w:rsidR="005809A3">
              <w:t>Prefacio (opcional)</w:t>
            </w:r>
          </w:p>
          <w:p w14:paraId="4EF8B557" w14:textId="437D7B0A" w:rsidR="00F27C4A" w:rsidRDefault="003676B8" w:rsidP="00F27C4A">
            <w:pPr>
              <w:spacing w:line="200" w:lineRule="atLeast"/>
              <w:ind w:left="15" w:hanging="15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E449C99" wp14:editId="7013D273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31115</wp:posOffset>
                      </wp:positionV>
                      <wp:extent cx="190500" cy="133350"/>
                      <wp:effectExtent l="9525" t="13970" r="9525" b="5080"/>
                      <wp:wrapNone/>
                      <wp:docPr id="17" name="AutoShape 1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D0383D" id="AutoShape 188" o:spid="_x0000_s1026" style="position:absolute;margin-left:50.8pt;margin-top:2.45pt;width:1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Vh5N7aAAAACAEAAA8AAABkcnMvZG93bnJl&#10;di54bWxMj8FOwzAQRO9I/IO1SNyo3UIrksapqkpwRaQ99OjESxI1Xqe2kwa+HucEx6cZzb7NdpPp&#10;2IjOt5YkLBcCGFJldUu1hNPx7ekVmA+KtOosoYRv9LDL7+8ylWp7o08ci1CzOEI+VRKaEPqUc181&#10;aJRf2B4pZl/WGRUiupprp25x3HR8JcSGG9VSvNCoHg8NVpdiMBIqLQbhzuNHUq5D8TMOV+LvVykf&#10;H6b9FljAKfyVYdaP6pBHp9IOpD3rIovlJlYlvCTA5vx55lLCap0AzzP+/4H8F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FVh5N7aAAAACAEAAA8AAAAAAAAAAAAAAAAAhQQAAGRycy9k&#10;b3ducmV2LnhtbFBLBQYAAAAABAAEAPMAAACMBQAAAAA=&#10;"/>
                  </w:pict>
                </mc:Fallback>
              </mc:AlternateContent>
            </w:r>
            <w:r w:rsidR="00F27C4A">
              <w:t>Resumen</w:t>
            </w:r>
          </w:p>
          <w:p w14:paraId="3651AAD0" w14:textId="74A18B3A" w:rsidR="00F27C4A" w:rsidRPr="00A30BFC" w:rsidRDefault="003676B8" w:rsidP="00F27C4A">
            <w:pPr>
              <w:spacing w:line="200" w:lineRule="atLeast"/>
              <w:ind w:left="15" w:hanging="15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388A03" wp14:editId="29CE911B">
                      <wp:simplePos x="0" y="0"/>
                      <wp:positionH relativeFrom="column">
                        <wp:posOffset>654685</wp:posOffset>
                      </wp:positionH>
                      <wp:positionV relativeFrom="paragraph">
                        <wp:posOffset>23495</wp:posOffset>
                      </wp:positionV>
                      <wp:extent cx="190500" cy="133350"/>
                      <wp:effectExtent l="9525" t="10160" r="9525" b="8890"/>
                      <wp:wrapNone/>
                      <wp:docPr id="16" name="AutoShape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AD4A9A" id="AutoShape 189" o:spid="_x0000_s1026" style="position:absolute;margin-left:51.55pt;margin-top:1.85pt;width:1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"/>
                  </w:pict>
                </mc:Fallback>
              </mc:AlternateContent>
            </w:r>
            <w:r w:rsidR="00F27C4A">
              <w:t>Abstract</w:t>
            </w:r>
          </w:p>
          <w:p w14:paraId="7612D017" w14:textId="21CD2C8C" w:rsidR="00E34AD0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91370F4" wp14:editId="3EFD986C">
                      <wp:simplePos x="0" y="0"/>
                      <wp:positionH relativeFrom="column">
                        <wp:posOffset>873760</wp:posOffset>
                      </wp:positionH>
                      <wp:positionV relativeFrom="paragraph">
                        <wp:posOffset>19685</wp:posOffset>
                      </wp:positionV>
                      <wp:extent cx="190500" cy="133350"/>
                      <wp:effectExtent l="9525" t="10160" r="9525" b="8890"/>
                      <wp:wrapNone/>
                      <wp:docPr id="15" name="AutoShape 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9B6C5AC" id="AutoShape 190" o:spid="_x0000_s1026" style="position:absolute;margin-left:68.8pt;margin-top:1.55pt;width:1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AXFXgTaAAAACAEAAA8AAABkcnMvZG93bnJl&#10;di54bWxMj8FOwzAQRO9I/QdrK3GjdloIEOJUFRJcEYEDRydekqjxOrWdNPD1OCd6fJrR7Nt8P5ue&#10;Teh8Z0lCshHAkGqrO2okfH683DwA80GRVr0llPCDHvbF6ipXmbZnesepDA2LI+QzJaENYcg493WL&#10;RvmNHZBi9m2dUSGia7h26hzHTc+3QqTcqI7ihVYN+NxifSxHI6HWYhTua3p7rO5C+TuNJ+KvJymv&#10;1/PhCVjAOfyXYdGP6lBEp8qOpD3rI+/u01iVsEuALXm6cCVhe5sAL3J++UDxBw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AXFXgTaAAAACAEAAA8AAAAAAAAAAAAAAAAAhQQAAGRycy9k&#10;b3ducmV2LnhtbFBLBQYAAAAABAAEAPMAAACMBQAAAAA=&#10;"/>
                  </w:pict>
                </mc:Fallback>
              </mc:AlternateContent>
            </w:r>
            <w:r w:rsidR="00F27C4A">
              <w:t>Introducción</w:t>
            </w:r>
          </w:p>
          <w:p w14:paraId="4AC5FD16" w14:textId="1B7176E0" w:rsidR="00F27C4A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9E10EA5" wp14:editId="31A4D44E">
                      <wp:simplePos x="0" y="0"/>
                      <wp:positionH relativeFrom="column">
                        <wp:posOffset>1427480</wp:posOffset>
                      </wp:positionH>
                      <wp:positionV relativeFrom="paragraph">
                        <wp:posOffset>25400</wp:posOffset>
                      </wp:positionV>
                      <wp:extent cx="190500" cy="133350"/>
                      <wp:effectExtent l="10795" t="10160" r="8255" b="8890"/>
                      <wp:wrapNone/>
                      <wp:docPr id="14" name="AutoShape 1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DABA53" id="AutoShape 191" o:spid="_x0000_s1026" style="position:absolute;margin-left:112.4pt;margin-top:2pt;width:15pt;height:1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FBAlMvaAAAACAEAAA8AAABkcnMvZG93bnJl&#10;di54bWxMj8FOwzAQRO9I/IO1SNyo3ahFEOJUCAmuiMCBoxMvSdR4ndpOGvh6Nie47WhGs2+Kw+IG&#10;MWOIvScN240CgdR421Or4eP9+eYOREyGrBk8oYZvjHAoLy8Kk1t/pjecq9QKLqGYGw1dSmMuZWw6&#10;dCZu/IjE3pcPziSWoZU2mDOXu0FmSt1KZ3riD50Z8anD5lhNTkNj1aTC5/x6X+9T9TNPJ5IvJ62v&#10;r5bHBxAJl/QXhhWf0aFkptpPZKMYNGTZjtGThh1PYj/br7peDwWyLOT/AeUv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FBAlMvaAAAACAEAAA8AAAAAAAAAAAAAAAAAhQQAAGRycy9k&#10;b3ducmV2LnhtbFBLBQYAAAAABAAEAPMAAACMBQAAAAA=&#10;"/>
                  </w:pict>
                </mc:Fallback>
              </mc:AlternateContent>
            </w:r>
            <w:r w:rsidR="00F27C4A">
              <w:t>M</w:t>
            </w:r>
            <w:r w:rsidR="0055209F">
              <w:t>étodos y Materiales</w:t>
            </w:r>
          </w:p>
          <w:p w14:paraId="288B2337" w14:textId="6C16DBC0" w:rsidR="0055209F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9FB86CB" wp14:editId="22C7F536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5875</wp:posOffset>
                      </wp:positionV>
                      <wp:extent cx="190500" cy="133350"/>
                      <wp:effectExtent l="10795" t="13970" r="8255" b="5080"/>
                      <wp:wrapNone/>
                      <wp:docPr id="13" name="AutoShape 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9D8C8F" id="AutoShape 192" o:spid="_x0000_s1026" style="position:absolute;margin-left:119.15pt;margin-top:1.25pt;width:1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"/>
                  </w:pict>
                </mc:Fallback>
              </mc:AlternateContent>
            </w:r>
            <w:r w:rsidR="0055209F">
              <w:t>Resultados y Discusión</w:t>
            </w:r>
          </w:p>
          <w:p w14:paraId="7CD2AFDF" w14:textId="05316D7B" w:rsidR="0055209F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16ECBB9" wp14:editId="5470C48E">
                      <wp:simplePos x="0" y="0"/>
                      <wp:positionH relativeFrom="column">
                        <wp:posOffset>892810</wp:posOffset>
                      </wp:positionH>
                      <wp:positionV relativeFrom="paragraph">
                        <wp:posOffset>17780</wp:posOffset>
                      </wp:positionV>
                      <wp:extent cx="190500" cy="133350"/>
                      <wp:effectExtent l="9525" t="10160" r="9525" b="8890"/>
                      <wp:wrapNone/>
                      <wp:docPr id="10" name="AutoShape 1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EB3E34" id="AutoShape 193" o:spid="_x0000_s1026" style="position:absolute;margin-left:70.3pt;margin-top:1.4pt;width:1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"/>
                  </w:pict>
                </mc:Fallback>
              </mc:AlternateContent>
            </w:r>
            <w:r w:rsidR="0055209F">
              <w:t xml:space="preserve">Conclusiones </w:t>
            </w:r>
          </w:p>
          <w:p w14:paraId="39B1F560" w14:textId="73D281E0" w:rsidR="0055209F" w:rsidRPr="00A30BFC" w:rsidRDefault="003676B8" w:rsidP="005E28D4">
            <w:pPr>
              <w:pStyle w:val="Contenidodelatabla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28A57F6" wp14:editId="33202905">
                      <wp:simplePos x="0" y="0"/>
                      <wp:positionH relativeFrom="column">
                        <wp:posOffset>1673860</wp:posOffset>
                      </wp:positionH>
                      <wp:positionV relativeFrom="paragraph">
                        <wp:posOffset>23495</wp:posOffset>
                      </wp:positionV>
                      <wp:extent cx="190500" cy="133350"/>
                      <wp:effectExtent l="9525" t="10160" r="9525" b="8890"/>
                      <wp:wrapNone/>
                      <wp:docPr id="9" name="AutoShape 1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C1E1DBB" id="AutoShape 194" o:spid="_x0000_s1026" style="position:absolute;margin-left:131.8pt;margin-top:1.85pt;width:1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"/>
                  </w:pict>
                </mc:Fallback>
              </mc:AlternateContent>
            </w:r>
            <w:r w:rsidR="0055209F">
              <w:t>Referencias bibliográficas</w:t>
            </w:r>
          </w:p>
          <w:p w14:paraId="7B1F24FC" w14:textId="77777777" w:rsidR="00E34AD0" w:rsidRPr="00A30BFC" w:rsidRDefault="00E34AD0" w:rsidP="005E28D4">
            <w:pPr>
              <w:pStyle w:val="Contenidodelatabla"/>
              <w:jc w:val="both"/>
            </w:pPr>
          </w:p>
          <w:p w14:paraId="74DAD1D4" w14:textId="77777777" w:rsidR="00E34AD0" w:rsidRPr="00A30BFC" w:rsidRDefault="00E34AD0" w:rsidP="005E28D4">
            <w:pPr>
              <w:pStyle w:val="Contenidodelatabla"/>
              <w:jc w:val="both"/>
            </w:pPr>
          </w:p>
        </w:tc>
      </w:tr>
    </w:tbl>
    <w:p w14:paraId="57760556" w14:textId="77777777" w:rsidR="00181E64" w:rsidRPr="00A30BFC" w:rsidRDefault="00181E64">
      <w:pPr>
        <w:spacing w:line="360" w:lineRule="auto"/>
        <w:jc w:val="both"/>
      </w:pPr>
    </w:p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4E70A630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65B79233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¿Conoce de la existencia de otras obras que traten el tema?</w:t>
            </w:r>
          </w:p>
        </w:tc>
      </w:tr>
      <w:tr w:rsidR="00181E64" w:rsidRPr="00A30BFC" w14:paraId="1C4A9FDD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A45C59" w14:textId="1C8235DA" w:rsidR="00181E64" w:rsidRPr="00A30BFC" w:rsidRDefault="003676B8">
            <w:pPr>
              <w:pStyle w:val="Contenidodelatabla"/>
              <w:snapToGrid w:val="0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05D7DD1" wp14:editId="6A500FFC">
                      <wp:simplePos x="0" y="0"/>
                      <wp:positionH relativeFrom="column">
                        <wp:posOffset>1703705</wp:posOffset>
                      </wp:positionH>
                      <wp:positionV relativeFrom="paragraph">
                        <wp:posOffset>153035</wp:posOffset>
                      </wp:positionV>
                      <wp:extent cx="294005" cy="222885"/>
                      <wp:effectExtent l="10795" t="6985" r="9525" b="8255"/>
                      <wp:wrapNone/>
                      <wp:docPr id="8" name="AutoShap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81AC0" id="AutoShape 149" o:spid="_x0000_s1026" type="#_x0000_t176" style="position:absolute;margin-left:134.15pt;margin-top:12.05pt;width:23.15pt;height:17.5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/7CtTd8AAAAJAQAADwAAAAAAAAAAAAAAAABwBAAAZHJzL2Rvd25yZXYueG1sUEsFBgAA&#10;AAAEAAQA8wAAAHwFAAAAAA==&#10;"/>
                  </w:pict>
                </mc:Fallback>
              </mc:AlternateContent>
            </w: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5DB081BB" wp14:editId="6FA8994D">
                      <wp:simplePos x="0" y="0"/>
                      <wp:positionH relativeFrom="column">
                        <wp:posOffset>4408805</wp:posOffset>
                      </wp:positionH>
                      <wp:positionV relativeFrom="paragraph">
                        <wp:posOffset>139065</wp:posOffset>
                      </wp:positionV>
                      <wp:extent cx="294005" cy="222885"/>
                      <wp:effectExtent l="10795" t="12065" r="9525" b="12700"/>
                      <wp:wrapNone/>
                      <wp:docPr id="7" name="AutoShape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925AA8" id="AutoShape 150" o:spid="_x0000_s1026" type="#_x0000_t176" style="position:absolute;margin-left:347.15pt;margin-top:10.95pt;width:23.15pt;height:17.5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ZQvEEN8AAAAJAQAADwAAAAAAAAAAAAAAAABwBAAAZHJzL2Rvd25yZXYueG1sUEsFBgAA&#10;AAAEAAQA8wAAAHwFAAAAAA==&#10;"/>
                  </w:pict>
                </mc:Fallback>
              </mc:AlternateContent>
            </w:r>
          </w:p>
          <w:p w14:paraId="0677A52B" w14:textId="77777777" w:rsidR="00181E64" w:rsidRPr="00A30BFC" w:rsidRDefault="00181E64">
            <w:pPr>
              <w:pStyle w:val="Contenidodelatabla"/>
              <w:jc w:val="both"/>
            </w:pPr>
            <w:r w:rsidRPr="00A30BFC">
              <w:t xml:space="preserve">                         </w:t>
            </w:r>
            <w:r w:rsidR="00DD6B7F" w:rsidRPr="00A30BFC">
              <w:t xml:space="preserve"> </w:t>
            </w:r>
            <w:r w:rsidRPr="00A30BFC">
              <w:t xml:space="preserve">  </w:t>
            </w:r>
            <w:r w:rsidR="00FF5736" w:rsidRPr="00A30BFC">
              <w:t xml:space="preserve"> </w:t>
            </w:r>
            <w:r w:rsidRPr="00A30BFC">
              <w:t xml:space="preserve">  Sí     </w:t>
            </w:r>
            <w:r w:rsidR="00FF5736" w:rsidRPr="00A30BFC">
              <w:t xml:space="preserve"> </w:t>
            </w:r>
            <w:r w:rsidRPr="00A30BFC">
              <w:t xml:space="preserve">  </w:t>
            </w:r>
            <w:r w:rsidR="00DD6B7F" w:rsidRPr="00A30BFC">
              <w:t xml:space="preserve">  </w:t>
            </w:r>
            <w:r w:rsidRPr="00A30BFC">
              <w:t xml:space="preserve">                         </w:t>
            </w:r>
            <w:r w:rsidR="00FF5736" w:rsidRPr="00A30BFC">
              <w:t xml:space="preserve">                           </w:t>
            </w:r>
            <w:r w:rsidRPr="00A30BFC">
              <w:t xml:space="preserve">       No   </w:t>
            </w:r>
          </w:p>
          <w:p w14:paraId="37080623" w14:textId="4564FF21" w:rsidR="00181E64" w:rsidRPr="00A30BFC" w:rsidRDefault="003676B8">
            <w:pPr>
              <w:pStyle w:val="Contenidodelatabla"/>
              <w:jc w:val="both"/>
            </w:pPr>
            <w:r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76DD5B9" wp14:editId="335B01E8">
                      <wp:simplePos x="0" y="0"/>
                      <wp:positionH relativeFrom="column">
                        <wp:posOffset>1722755</wp:posOffset>
                      </wp:positionH>
                      <wp:positionV relativeFrom="paragraph">
                        <wp:posOffset>154305</wp:posOffset>
                      </wp:positionV>
                      <wp:extent cx="294005" cy="222885"/>
                      <wp:effectExtent l="10795" t="6350" r="9525" b="8890"/>
                      <wp:wrapNone/>
                      <wp:docPr id="6" name="AutoShap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456E2C" id="AutoShape 182" o:spid="_x0000_s1026" type="#_x0000_t176" style="position:absolute;margin-left:135.65pt;margin-top:12.15pt;width:23.15pt;height:17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2PGG498AAAAJAQAADwAAAAAAAAAAAAAAAABwBAAAZHJzL2Rvd25yZXYueG1sUEsFBgAA&#10;AAAEAAQA8wAAAHwFAAAAAA==&#10;"/>
                  </w:pict>
                </mc:Fallback>
              </mc:AlternateContent>
            </w:r>
          </w:p>
          <w:p w14:paraId="49E04A4D" w14:textId="77777777" w:rsidR="00181E64" w:rsidRPr="00A30BFC" w:rsidRDefault="00181E64">
            <w:pPr>
              <w:pStyle w:val="Contenidodelatabla"/>
              <w:spacing w:line="360" w:lineRule="auto"/>
              <w:jc w:val="both"/>
            </w:pPr>
            <w:r w:rsidRPr="00A30BFC">
              <w:t xml:space="preserve">               Son nacionales     </w:t>
            </w:r>
          </w:p>
          <w:p w14:paraId="3C8F40CB" w14:textId="18461F20" w:rsidR="00181E64" w:rsidRDefault="003676B8" w:rsidP="00253D10">
            <w:pPr>
              <w:pStyle w:val="Contenidodelatabla"/>
              <w:spacing w:line="360" w:lineRule="auto"/>
              <w:jc w:val="both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2BACFE8A" wp14:editId="2925554C">
                      <wp:simplePos x="0" y="0"/>
                      <wp:positionH relativeFrom="column">
                        <wp:posOffset>1703705</wp:posOffset>
                      </wp:positionH>
                      <wp:positionV relativeFrom="paragraph">
                        <wp:posOffset>-19685</wp:posOffset>
                      </wp:positionV>
                      <wp:extent cx="294005" cy="222885"/>
                      <wp:effectExtent l="10795" t="13335" r="9525" b="11430"/>
                      <wp:wrapNone/>
                      <wp:docPr id="5" name="Auto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832093" id="AutoShape 135" o:spid="_x0000_s1026" type="#_x0000_t176" style="position:absolute;margin-left:134.15pt;margin-top:-1.55pt;width:23.15pt;height:17.5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C4te/d3gAAAAkBAAAPAAAAAAAAAAAAAAAAAHAEAABkcnMvZG93bnJldi54bWxQSwUGAAAA&#10;AAQABADzAAAAewUAAAAA&#10;"/>
                  </w:pict>
                </mc:Fallback>
              </mc:AlternateContent>
            </w:r>
            <w:r w:rsidR="00181E64" w:rsidRPr="00A30BFC">
              <w:t xml:space="preserve">               Son extranjeras</w:t>
            </w:r>
          </w:p>
          <w:p w14:paraId="5EB576E6" w14:textId="77777777" w:rsidR="00E34AD0" w:rsidRDefault="00E34AD0" w:rsidP="00253D10">
            <w:pPr>
              <w:pStyle w:val="Contenidodelatabla"/>
              <w:spacing w:line="360" w:lineRule="auto"/>
              <w:jc w:val="both"/>
            </w:pPr>
            <w:r>
              <w:t xml:space="preserve">Si la conoce, por favor menciónela aquí: </w:t>
            </w:r>
          </w:p>
          <w:p w14:paraId="729F3682" w14:textId="77777777" w:rsidR="00E34AD0" w:rsidRDefault="00E34AD0" w:rsidP="00253D10">
            <w:pPr>
              <w:pStyle w:val="Contenidodelatabla"/>
              <w:spacing w:line="360" w:lineRule="auto"/>
              <w:jc w:val="both"/>
            </w:pPr>
          </w:p>
          <w:p w14:paraId="60FB1B13" w14:textId="77777777" w:rsidR="00E34AD0" w:rsidRPr="00A30BFC" w:rsidRDefault="00E34AD0" w:rsidP="00253D10">
            <w:pPr>
              <w:pStyle w:val="Contenidodelatabla"/>
              <w:spacing w:line="360" w:lineRule="auto"/>
              <w:jc w:val="both"/>
            </w:pPr>
          </w:p>
        </w:tc>
      </w:tr>
    </w:tbl>
    <w:p w14:paraId="75E3B3B4" w14:textId="77777777" w:rsidR="00181E64" w:rsidRPr="00A30BFC" w:rsidRDefault="00181E64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1E6E25E7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3B71F91A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Público al que está dirigido la obra</w:t>
            </w:r>
          </w:p>
        </w:tc>
      </w:tr>
      <w:tr w:rsidR="00181E64" w:rsidRPr="00A30BFC" w14:paraId="412642D9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2B0BF07" w14:textId="77777777" w:rsidR="00181E64" w:rsidRDefault="00181E64">
            <w:pPr>
              <w:pStyle w:val="Contenidodelatabla"/>
              <w:snapToGrid w:val="0"/>
              <w:jc w:val="both"/>
            </w:pPr>
          </w:p>
          <w:p w14:paraId="519D142F" w14:textId="77777777" w:rsidR="00352473" w:rsidRPr="00A30BFC" w:rsidRDefault="00352473">
            <w:pPr>
              <w:pStyle w:val="Contenidodelatabla"/>
              <w:snapToGrid w:val="0"/>
              <w:jc w:val="both"/>
            </w:pPr>
          </w:p>
          <w:p w14:paraId="121C221A" w14:textId="77777777" w:rsidR="00181E64" w:rsidRPr="00A30BFC" w:rsidRDefault="00181E64">
            <w:pPr>
              <w:pStyle w:val="Contenidodelatabla"/>
              <w:jc w:val="both"/>
            </w:pPr>
            <w:r w:rsidRPr="00A30BFC">
              <w:t xml:space="preserve">                    </w:t>
            </w:r>
          </w:p>
          <w:p w14:paraId="5C54ED73" w14:textId="77777777" w:rsidR="00181E64" w:rsidRPr="00A30BFC" w:rsidRDefault="00181E64">
            <w:pPr>
              <w:pStyle w:val="Contenidodelatabla"/>
              <w:jc w:val="both"/>
            </w:pPr>
          </w:p>
        </w:tc>
      </w:tr>
    </w:tbl>
    <w:p w14:paraId="73DF5226" w14:textId="77777777" w:rsidR="00181E64" w:rsidRPr="00A30BFC" w:rsidRDefault="00181E64"/>
    <w:tbl>
      <w:tblPr>
        <w:tblW w:w="1006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065"/>
      </w:tblGrid>
      <w:tr w:rsidR="00181E64" w:rsidRPr="00A30BFC" w14:paraId="3F0E2B82" w14:textId="77777777" w:rsidTr="004C64E8">
        <w:tc>
          <w:tcPr>
            <w:tcW w:w="100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595F7B68" w14:textId="77777777" w:rsidR="00181E64" w:rsidRPr="00A30BFC" w:rsidRDefault="00181E64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lastRenderedPageBreak/>
              <w:t>Otros comentarios que el autor estime pertinente</w:t>
            </w:r>
          </w:p>
        </w:tc>
      </w:tr>
      <w:tr w:rsidR="00181E64" w:rsidRPr="00A30BFC" w14:paraId="6FB2061D" w14:textId="77777777" w:rsidTr="004C64E8">
        <w:tc>
          <w:tcPr>
            <w:tcW w:w="1006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DA7F531" w14:textId="77777777" w:rsidR="00181E64" w:rsidRPr="00A30BFC" w:rsidRDefault="00181E64">
            <w:pPr>
              <w:pStyle w:val="Contenidodelatabla"/>
              <w:snapToGrid w:val="0"/>
              <w:jc w:val="both"/>
            </w:pPr>
          </w:p>
          <w:p w14:paraId="4F761FE8" w14:textId="77777777" w:rsidR="00181E64" w:rsidRPr="00A30BFC" w:rsidRDefault="00181E64">
            <w:pPr>
              <w:pStyle w:val="Contenidodelatabla"/>
              <w:jc w:val="both"/>
            </w:pPr>
            <w:r w:rsidRPr="00A30BFC">
              <w:t xml:space="preserve">                    </w:t>
            </w:r>
          </w:p>
          <w:p w14:paraId="01B2EF96" w14:textId="77777777" w:rsidR="00181E64" w:rsidRPr="00A30BFC" w:rsidRDefault="00181E64">
            <w:pPr>
              <w:pStyle w:val="Contenidodelatabla"/>
              <w:jc w:val="both"/>
            </w:pPr>
          </w:p>
          <w:p w14:paraId="489DFAF9" w14:textId="77777777" w:rsidR="00D7051B" w:rsidRPr="00A30BFC" w:rsidRDefault="00D7051B">
            <w:pPr>
              <w:pStyle w:val="Contenidodelatabla"/>
              <w:jc w:val="both"/>
            </w:pPr>
          </w:p>
        </w:tc>
      </w:tr>
    </w:tbl>
    <w:p w14:paraId="1BA16758" w14:textId="77777777" w:rsidR="00181E64" w:rsidRPr="00A30BFC" w:rsidRDefault="00181E64"/>
    <w:p w14:paraId="1A066886" w14:textId="77777777" w:rsidR="00181E64" w:rsidRPr="00A30BFC" w:rsidRDefault="00181E64"/>
    <w:p w14:paraId="02E49016" w14:textId="77777777" w:rsidR="00181E64" w:rsidRPr="00A30BFC" w:rsidRDefault="00181E64">
      <w:pPr>
        <w:spacing w:line="360" w:lineRule="auto"/>
      </w:pPr>
      <w:r w:rsidRPr="00A30BFC">
        <w:t xml:space="preserve">Firma del autor(es): ____________________________        Cédula: _____________________ </w:t>
      </w:r>
    </w:p>
    <w:p w14:paraId="15784056" w14:textId="77777777" w:rsidR="00181E64" w:rsidRPr="00A30BFC" w:rsidRDefault="00181E64">
      <w:pPr>
        <w:spacing w:line="360" w:lineRule="auto"/>
      </w:pPr>
      <w:r w:rsidRPr="00A30BFC">
        <w:t xml:space="preserve">                                 ____________________________                     _____________________</w:t>
      </w:r>
    </w:p>
    <w:p w14:paraId="4148DA64" w14:textId="77777777" w:rsidR="00181E64" w:rsidRPr="00A30BFC" w:rsidRDefault="00181E64">
      <w:pPr>
        <w:spacing w:line="360" w:lineRule="auto"/>
      </w:pPr>
      <w:r w:rsidRPr="00A30BFC">
        <w:t xml:space="preserve">                                 ____________________________                     _____________________ </w:t>
      </w:r>
    </w:p>
    <w:p w14:paraId="22EF132F" w14:textId="77777777" w:rsidR="00CE680B" w:rsidRDefault="00CE680B">
      <w:pPr>
        <w:spacing w:line="360" w:lineRule="auto"/>
      </w:pPr>
    </w:p>
    <w:p w14:paraId="48BFB848" w14:textId="77777777" w:rsidR="00A30BFC" w:rsidRDefault="00A30BFC">
      <w:pPr>
        <w:spacing w:line="360" w:lineRule="auto"/>
      </w:pPr>
    </w:p>
    <w:p w14:paraId="7E0D838F" w14:textId="77777777" w:rsidR="004E32ED" w:rsidRDefault="004E32ED">
      <w:pPr>
        <w:spacing w:line="360" w:lineRule="auto"/>
      </w:pPr>
    </w:p>
    <w:p w14:paraId="677D0A3F" w14:textId="77777777" w:rsidR="00A30BFC" w:rsidRDefault="00A30BFC">
      <w:pPr>
        <w:spacing w:line="360" w:lineRule="auto"/>
      </w:pPr>
    </w:p>
    <w:p w14:paraId="42FEF21F" w14:textId="77777777" w:rsidR="00A30BFC" w:rsidRPr="00A30BFC" w:rsidRDefault="00A30BFC">
      <w:pPr>
        <w:spacing w:line="360" w:lineRule="auto"/>
      </w:pPr>
    </w:p>
    <w:tbl>
      <w:tblPr>
        <w:tblpPr w:leftFromText="141" w:rightFromText="141" w:vertAnchor="text" w:horzAnchor="margin" w:tblpY="115"/>
        <w:tblW w:w="1012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120"/>
      </w:tblGrid>
      <w:tr w:rsidR="00D66F11" w:rsidRPr="00A30BFC" w14:paraId="6955850A" w14:textId="77777777" w:rsidTr="00D66F11">
        <w:trPr>
          <w:trHeight w:val="93"/>
        </w:trPr>
        <w:tc>
          <w:tcPr>
            <w:tcW w:w="10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499B63EE" w14:textId="77777777" w:rsidR="00D66F11" w:rsidRPr="00A30BFC" w:rsidRDefault="00D66F11" w:rsidP="00D66F11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 xml:space="preserve">Uso </w:t>
            </w:r>
            <w:r w:rsidRPr="00A30BFC">
              <w:rPr>
                <w:b/>
                <w:bCs/>
                <w:color w:val="000000"/>
              </w:rPr>
              <w:t>e</w:t>
            </w:r>
            <w:r w:rsidRPr="00A30BFC">
              <w:rPr>
                <w:b/>
                <w:bCs/>
              </w:rPr>
              <w:t>xclusivo de la Editorial Universitaria</w:t>
            </w:r>
          </w:p>
        </w:tc>
      </w:tr>
      <w:tr w:rsidR="00A30BFC" w:rsidRPr="00A30BFC" w14:paraId="252EFB1E" w14:textId="77777777" w:rsidTr="00A30BFC">
        <w:trPr>
          <w:trHeight w:val="93"/>
        </w:trPr>
        <w:tc>
          <w:tcPr>
            <w:tcW w:w="101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10DDB9D6" w14:textId="77777777" w:rsidR="00A30BFC" w:rsidRPr="00A30BFC" w:rsidRDefault="00A30BFC" w:rsidP="00D66F11">
            <w:pPr>
              <w:pStyle w:val="Contenidodelatabla"/>
              <w:snapToGrid w:val="0"/>
              <w:jc w:val="center"/>
              <w:rPr>
                <w:b/>
                <w:bCs/>
              </w:rPr>
            </w:pPr>
            <w:r w:rsidRPr="00A30BFC">
              <w:rPr>
                <w:b/>
                <w:bCs/>
              </w:rPr>
              <w:t>Libros</w:t>
            </w:r>
          </w:p>
        </w:tc>
      </w:tr>
      <w:tr w:rsidR="00A30BFC" w:rsidRPr="00A30BFC" w14:paraId="36B3452E" w14:textId="77777777" w:rsidTr="00A30BFC">
        <w:trPr>
          <w:trHeight w:val="2290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2" w:space="0" w:color="000000"/>
            </w:tcBorders>
            <w:shd w:val="clear" w:color="auto" w:fill="auto"/>
          </w:tcPr>
          <w:p w14:paraId="16648677" w14:textId="77777777" w:rsidR="00A30BFC" w:rsidRPr="00A30BFC" w:rsidRDefault="00A30BFC" w:rsidP="00D66F11">
            <w:pPr>
              <w:pStyle w:val="Textoindependiente"/>
              <w:widowControl/>
              <w:spacing w:after="0"/>
              <w:ind w:left="360"/>
              <w:jc w:val="both"/>
            </w:pPr>
            <w:r w:rsidRPr="00A30BFC">
              <w:t xml:space="preserve">                </w:t>
            </w:r>
            <w:r w:rsidRPr="00A30BFC">
              <w:softHyphen/>
            </w:r>
            <w:r w:rsidRPr="00A30BFC">
              <w:softHyphen/>
            </w:r>
          </w:p>
          <w:p w14:paraId="29875188" w14:textId="72F20C2E" w:rsidR="00A30BFC" w:rsidRPr="00A30BFC" w:rsidRDefault="003676B8" w:rsidP="00D66F11">
            <w:pPr>
              <w:pStyle w:val="Textoindependiente"/>
              <w:widowControl/>
              <w:spacing w:after="0"/>
              <w:ind w:left="360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6ADAFED" wp14:editId="4962EB84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67945</wp:posOffset>
                      </wp:positionV>
                      <wp:extent cx="294005" cy="222885"/>
                      <wp:effectExtent l="10795" t="6350" r="9525" b="8890"/>
                      <wp:wrapNone/>
                      <wp:docPr id="4" name="AutoShap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F247D3" id="AutoShape 171" o:spid="_x0000_s1026" type="#_x0000_t176" style="position:absolute;margin-left:457.9pt;margin-top:5.35pt;width:23.15pt;height:17.5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"/>
                  </w:pict>
                </mc:Fallback>
              </mc:AlternateContent>
            </w:r>
            <w:r w:rsidR="00A30BFC" w:rsidRPr="00A30BFC">
              <w:t xml:space="preserve">Formulario de solicitud de           </w:t>
            </w:r>
          </w:p>
          <w:p w14:paraId="474FA121" w14:textId="77777777" w:rsidR="00A30BFC" w:rsidRPr="00A30BFC" w:rsidRDefault="00A30BFC" w:rsidP="00D66F11">
            <w:pPr>
              <w:pStyle w:val="Textoindependiente"/>
              <w:widowControl/>
              <w:spacing w:after="0"/>
              <w:ind w:left="360"/>
            </w:pPr>
            <w:r w:rsidRPr="00A30BFC">
              <w:t xml:space="preserve">publicación                                          </w:t>
            </w:r>
          </w:p>
          <w:p w14:paraId="54E536D8" w14:textId="624D42D0" w:rsidR="00A30BFC" w:rsidRPr="00A30BFC" w:rsidRDefault="003676B8" w:rsidP="00A30BFC">
            <w:pPr>
              <w:pStyle w:val="Textoindependiente"/>
              <w:widowControl/>
              <w:spacing w:after="0"/>
              <w:ind w:left="360"/>
            </w:pPr>
            <w:r w:rsidRPr="00A30BFC">
              <w:rPr>
                <w:noProof/>
                <w:lang w:eastAsia="es-PA" w:bidi="ar-SA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7042EEFC" wp14:editId="0299D356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109855</wp:posOffset>
                      </wp:positionV>
                      <wp:extent cx="294005" cy="222885"/>
                      <wp:effectExtent l="10795" t="8255" r="9525" b="6985"/>
                      <wp:wrapNone/>
                      <wp:docPr id="3" name="AutoShap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955F5" id="AutoShape 172" o:spid="_x0000_s1026" type="#_x0000_t176" style="position:absolute;margin-left:457.9pt;margin-top:8.65pt;width:23.15pt;height:17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"/>
                  </w:pict>
                </mc:Fallback>
              </mc:AlternateContent>
            </w:r>
            <w:r w:rsidR="00A30BFC" w:rsidRPr="00A30BFC">
              <w:t xml:space="preserve">                                                                                                                 </w:t>
            </w:r>
          </w:p>
          <w:p w14:paraId="7875DDB9" w14:textId="77777777" w:rsidR="004E32ED" w:rsidRDefault="00A30BFC" w:rsidP="00E34AD0">
            <w:pPr>
              <w:ind w:left="360"/>
              <w:jc w:val="both"/>
            </w:pPr>
            <w:r w:rsidRPr="00A30BFC">
              <w:t xml:space="preserve">Texto en formato digital  </w:t>
            </w:r>
          </w:p>
          <w:p w14:paraId="5CC7F991" w14:textId="392BC8A1" w:rsidR="004E32ED" w:rsidRDefault="003676B8" w:rsidP="00E34AD0">
            <w:pPr>
              <w:ind w:left="36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D73C39" wp14:editId="6DDFAE3A">
                      <wp:simplePos x="0" y="0"/>
                      <wp:positionH relativeFrom="column">
                        <wp:posOffset>5815330</wp:posOffset>
                      </wp:positionH>
                      <wp:positionV relativeFrom="paragraph">
                        <wp:posOffset>168910</wp:posOffset>
                      </wp:positionV>
                      <wp:extent cx="294005" cy="222885"/>
                      <wp:effectExtent l="10795" t="8255" r="9525" b="6985"/>
                      <wp:wrapNone/>
                      <wp:docPr id="2" name="AutoShape 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189689" id="AutoShape 197" o:spid="_x0000_s1026" type="#_x0000_t176" style="position:absolute;margin-left:457.9pt;margin-top:13.3pt;width:23.15pt;height:17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"/>
                  </w:pict>
                </mc:Fallback>
              </mc:AlternateContent>
            </w:r>
          </w:p>
          <w:p w14:paraId="7EBE1726" w14:textId="77777777" w:rsidR="004E32ED" w:rsidRDefault="004E32ED" w:rsidP="00E34AD0">
            <w:pPr>
              <w:ind w:left="360"/>
              <w:jc w:val="both"/>
            </w:pPr>
            <w:r>
              <w:t>Avalado por el Comité Editorial</w:t>
            </w:r>
          </w:p>
          <w:p w14:paraId="5D8B0716" w14:textId="77777777" w:rsidR="004E32ED" w:rsidRDefault="004E32ED" w:rsidP="00E34AD0">
            <w:pPr>
              <w:ind w:left="360"/>
              <w:jc w:val="both"/>
            </w:pPr>
          </w:p>
          <w:p w14:paraId="399BC19E" w14:textId="270DDD83" w:rsidR="00A30BFC" w:rsidRDefault="003676B8" w:rsidP="00E34AD0">
            <w:pPr>
              <w:ind w:left="360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62E2828" wp14:editId="169D2E82">
                      <wp:simplePos x="0" y="0"/>
                      <wp:positionH relativeFrom="column">
                        <wp:posOffset>5805805</wp:posOffset>
                      </wp:positionH>
                      <wp:positionV relativeFrom="paragraph">
                        <wp:posOffset>39370</wp:posOffset>
                      </wp:positionV>
                      <wp:extent cx="294005" cy="222885"/>
                      <wp:effectExtent l="10795" t="13970" r="9525" b="10795"/>
                      <wp:wrapNone/>
                      <wp:docPr id="1" name="AutoShap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005" cy="22288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871540" id="AutoShape 198" o:spid="_x0000_s1026" type="#_x0000_t176" style="position:absolute;margin-left:457.15pt;margin-top:3.1pt;width:23.15pt;height:17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"/>
                  </w:pict>
                </mc:Fallback>
              </mc:AlternateContent>
            </w:r>
            <w:r w:rsidR="004E32ED">
              <w:t>Avalado por los Gestores Editoriales</w:t>
            </w:r>
            <w:r w:rsidR="00A30BFC" w:rsidRPr="00A30BFC">
              <w:t xml:space="preserve">     </w:t>
            </w:r>
          </w:p>
          <w:p w14:paraId="275F9015" w14:textId="77777777" w:rsidR="004E32ED" w:rsidRDefault="004E32ED" w:rsidP="00E34AD0">
            <w:pPr>
              <w:ind w:left="360"/>
              <w:jc w:val="both"/>
            </w:pPr>
          </w:p>
          <w:p w14:paraId="18274CA0" w14:textId="77777777" w:rsidR="004E32ED" w:rsidRPr="00A30BFC" w:rsidRDefault="004E32ED" w:rsidP="00E34AD0">
            <w:pPr>
              <w:ind w:left="360"/>
              <w:jc w:val="both"/>
            </w:pPr>
          </w:p>
        </w:tc>
      </w:tr>
      <w:tr w:rsidR="00D66F11" w:rsidRPr="00A30BFC" w14:paraId="18857FA6" w14:textId="77777777" w:rsidTr="00D66F11">
        <w:trPr>
          <w:trHeight w:val="819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671D240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Observacione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279BA13E" w14:textId="77777777" w:rsidR="00D66F11" w:rsidRPr="00A30BFC" w:rsidRDefault="00D66F11" w:rsidP="00D66F11">
            <w:pPr>
              <w:pStyle w:val="Contenidodelatabla"/>
              <w:jc w:val="both"/>
            </w:pPr>
          </w:p>
        </w:tc>
      </w:tr>
      <w:tr w:rsidR="00D66F11" w:rsidRPr="00A30BFC" w14:paraId="3AD294D3" w14:textId="77777777" w:rsidTr="00D66F11">
        <w:trPr>
          <w:trHeight w:val="819"/>
        </w:trPr>
        <w:tc>
          <w:tcPr>
            <w:tcW w:w="101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7EB8A7" w14:textId="77777777" w:rsidR="00D66F11" w:rsidRPr="00A30BFC" w:rsidRDefault="00D66F11" w:rsidP="00D66F11">
            <w:pPr>
              <w:pStyle w:val="Contenidodelatabla"/>
              <w:jc w:val="both"/>
            </w:pPr>
          </w:p>
          <w:p w14:paraId="1C7EC519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Entregado por:</w:t>
            </w:r>
            <w:r w:rsidR="005077A0">
              <w:t xml:space="preserve"> </w:t>
            </w:r>
            <w:r w:rsidRPr="00A30BFC">
              <w:t>_______________________________</w:t>
            </w:r>
          </w:p>
          <w:p w14:paraId="465C0F2C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 xml:space="preserve">          </w:t>
            </w:r>
          </w:p>
          <w:p w14:paraId="54BEE293" w14:textId="77777777" w:rsidR="00D66F11" w:rsidRPr="00A30BFC" w:rsidRDefault="00D66F11" w:rsidP="00D66F11">
            <w:pPr>
              <w:pStyle w:val="Contenidodelatabla"/>
              <w:jc w:val="both"/>
            </w:pPr>
            <w:r w:rsidRPr="00A30BFC">
              <w:t>Recibido por:</w:t>
            </w:r>
            <w:r w:rsidR="005077A0">
              <w:t xml:space="preserve"> </w:t>
            </w:r>
            <w:r w:rsidRPr="00A30BFC">
              <w:t>________________________________                        Fecha:</w:t>
            </w:r>
            <w:r w:rsidR="005077A0">
              <w:t xml:space="preserve"> </w:t>
            </w:r>
            <w:r w:rsidRPr="00A30BFC">
              <w:t>______________________</w:t>
            </w:r>
          </w:p>
          <w:p w14:paraId="3A070834" w14:textId="77777777" w:rsidR="00D66F11" w:rsidRPr="00A30BFC" w:rsidRDefault="00D66F11" w:rsidP="00D66F11">
            <w:pPr>
              <w:pStyle w:val="Contenidodelatabla"/>
              <w:jc w:val="both"/>
            </w:pPr>
          </w:p>
        </w:tc>
      </w:tr>
    </w:tbl>
    <w:p w14:paraId="3BA425A4" w14:textId="77777777" w:rsidR="00FF5736" w:rsidRPr="00A30BFC" w:rsidRDefault="00FF5736" w:rsidP="00A30BFC">
      <w:pPr>
        <w:spacing w:line="360" w:lineRule="auto"/>
      </w:pPr>
    </w:p>
    <w:sectPr w:rsidR="00FF5736" w:rsidRPr="00A30BFC" w:rsidSect="0010548F">
      <w:headerReference w:type="default" r:id="rId11"/>
      <w:footerReference w:type="default" r:id="rId12"/>
      <w:type w:val="continuous"/>
      <w:pgSz w:w="12240" w:h="15840"/>
      <w:pgMar w:top="510" w:right="1134" w:bottom="39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07119" w14:textId="77777777" w:rsidR="005E28D4" w:rsidRDefault="005E28D4" w:rsidP="00CE680B">
      <w:r>
        <w:separator/>
      </w:r>
    </w:p>
  </w:endnote>
  <w:endnote w:type="continuationSeparator" w:id="0">
    <w:p w14:paraId="17DF7540" w14:textId="77777777" w:rsidR="005E28D4" w:rsidRDefault="005E28D4" w:rsidP="00CE6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0"/>
    <w:family w:val="auto"/>
    <w:pitch w:val="variable"/>
    <w:sig w:usb0="00000083" w:usb1="00000000" w:usb2="00000000" w:usb3="00000000" w:csb0="000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655"/>
      <w:gridCol w:w="1951"/>
      <w:gridCol w:w="1681"/>
      <w:gridCol w:w="1541"/>
      <w:gridCol w:w="1821"/>
      <w:gridCol w:w="1323"/>
    </w:tblGrid>
    <w:tr w:rsidR="00253D10" w:rsidRPr="00CB20F3" w14:paraId="41AD098B" w14:textId="77777777" w:rsidTr="00CB20F3">
      <w:trPr>
        <w:trHeight w:val="269"/>
      </w:trPr>
      <w:tc>
        <w:tcPr>
          <w:tcW w:w="1676" w:type="dxa"/>
        </w:tcPr>
        <w:p w14:paraId="2AA51484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976" w:type="dxa"/>
        </w:tcPr>
        <w:p w14:paraId="1A10D217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701" w:type="dxa"/>
        </w:tcPr>
        <w:p w14:paraId="1258706F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559" w:type="dxa"/>
        </w:tcPr>
        <w:p w14:paraId="65DE0F04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843" w:type="dxa"/>
        </w:tcPr>
        <w:p w14:paraId="12F2EB3E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  <w:tc>
        <w:tcPr>
          <w:tcW w:w="1338" w:type="dxa"/>
        </w:tcPr>
        <w:p w14:paraId="0C375463" w14:textId="77777777" w:rsidR="00CB20F3" w:rsidRPr="00CB20F3" w:rsidRDefault="00CB20F3">
          <w:pPr>
            <w:pStyle w:val="Piedepgina"/>
            <w:rPr>
              <w:rFonts w:cs="Times New Roman"/>
              <w:sz w:val="16"/>
              <w:szCs w:val="16"/>
              <w:lang w:val="es-PA"/>
            </w:rPr>
          </w:pPr>
        </w:p>
      </w:tc>
    </w:tr>
  </w:tbl>
  <w:p w14:paraId="26540073" w14:textId="77777777" w:rsidR="00F63238" w:rsidRDefault="00F6323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74B04" w14:textId="77777777" w:rsidR="005E28D4" w:rsidRDefault="005E28D4" w:rsidP="00CE680B">
      <w:r>
        <w:separator/>
      </w:r>
    </w:p>
  </w:footnote>
  <w:footnote w:type="continuationSeparator" w:id="0">
    <w:p w14:paraId="4D0277A0" w14:textId="77777777" w:rsidR="005E28D4" w:rsidRDefault="005E28D4" w:rsidP="00CE6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71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07"/>
      <w:gridCol w:w="7039"/>
      <w:gridCol w:w="1657"/>
    </w:tblGrid>
    <w:tr w:rsidR="00F048D8" w:rsidRPr="00C526CA" w14:paraId="09D08B98" w14:textId="77777777" w:rsidTr="00814000">
      <w:trPr>
        <w:jc w:val="center"/>
      </w:trPr>
      <w:tc>
        <w:tcPr>
          <w:tcW w:w="780" w:type="pct"/>
          <w:vMerge w:val="restart"/>
          <w:shd w:val="clear" w:color="auto" w:fill="auto"/>
        </w:tcPr>
        <w:p w14:paraId="431A3B5D" w14:textId="58DA180B" w:rsidR="00F048D8" w:rsidRPr="00814000" w:rsidRDefault="003676B8" w:rsidP="00F048D8">
          <w:pPr>
            <w:pStyle w:val="Encabezado"/>
            <w:rPr>
              <w:rFonts w:ascii="Arial" w:hAnsi="Arial" w:cs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04F8FFC5" wp14:editId="184CE42C">
                <wp:simplePos x="0" y="0"/>
                <wp:positionH relativeFrom="column">
                  <wp:posOffset>-37465</wp:posOffset>
                </wp:positionH>
                <wp:positionV relativeFrom="paragraph">
                  <wp:posOffset>86995</wp:posOffset>
                </wp:positionV>
                <wp:extent cx="805815" cy="853440"/>
                <wp:effectExtent l="0" t="0" r="0" b="0"/>
                <wp:wrapNone/>
                <wp:docPr id="12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815" cy="853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6" w:type="pct"/>
          <w:shd w:val="clear" w:color="auto" w:fill="auto"/>
        </w:tcPr>
        <w:p w14:paraId="60644150" w14:textId="77777777" w:rsidR="00F048D8" w:rsidRPr="00814000" w:rsidRDefault="00F048D8" w:rsidP="00814000">
          <w:pPr>
            <w:pStyle w:val="Encabezado"/>
            <w:jc w:val="center"/>
            <w:rPr>
              <w:rFonts w:ascii="Arial" w:hAnsi="Arial" w:cs="Arial"/>
              <w:b/>
            </w:rPr>
          </w:pPr>
          <w:r w:rsidRPr="00814000">
            <w:rPr>
              <w:rFonts w:ascii="Arial" w:hAnsi="Arial" w:cs="Arial"/>
              <w:b/>
            </w:rPr>
            <w:t>FUERZA AÉREA COLOMBIANA</w:t>
          </w:r>
        </w:p>
        <w:p w14:paraId="012A94CD" w14:textId="77777777" w:rsidR="00F048D8" w:rsidRPr="00814000" w:rsidRDefault="00F048D8" w:rsidP="00814000">
          <w:pPr>
            <w:pStyle w:val="Encabezado"/>
            <w:jc w:val="center"/>
            <w:rPr>
              <w:rFonts w:ascii="Arial" w:hAnsi="Arial" w:cs="Arial"/>
              <w:b/>
            </w:rPr>
          </w:pPr>
          <w:r w:rsidRPr="00814000">
            <w:rPr>
              <w:rFonts w:ascii="Arial" w:hAnsi="Arial" w:cs="Arial"/>
              <w:b/>
            </w:rPr>
            <w:t xml:space="preserve">ESCUELA MILITAR DE AVIACIÓN </w:t>
          </w:r>
        </w:p>
        <w:p w14:paraId="599B1DD1" w14:textId="77777777" w:rsidR="00F048D8" w:rsidRPr="00814000" w:rsidRDefault="00F048D8" w:rsidP="00814000">
          <w:pPr>
            <w:pStyle w:val="Encabezado"/>
            <w:jc w:val="center"/>
            <w:rPr>
              <w:rFonts w:ascii="Arial" w:hAnsi="Arial" w:cs="Arial"/>
              <w:b/>
            </w:rPr>
          </w:pPr>
          <w:r w:rsidRPr="00814000">
            <w:rPr>
              <w:rFonts w:ascii="Arial" w:hAnsi="Arial" w:cs="Arial"/>
              <w:b/>
            </w:rPr>
            <w:t>GRUAC - SEINV</w:t>
          </w:r>
        </w:p>
      </w:tc>
      <w:tc>
        <w:tcPr>
          <w:tcW w:w="804" w:type="pct"/>
          <w:vMerge w:val="restart"/>
          <w:shd w:val="clear" w:color="auto" w:fill="auto"/>
        </w:tcPr>
        <w:p w14:paraId="2ED3AE40" w14:textId="4973229B" w:rsidR="00F048D8" w:rsidRPr="00814000" w:rsidRDefault="003676B8" w:rsidP="00814000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F78CB7B" wp14:editId="6A4DE5BB">
                <wp:simplePos x="0" y="0"/>
                <wp:positionH relativeFrom="column">
                  <wp:posOffset>24765</wp:posOffset>
                </wp:positionH>
                <wp:positionV relativeFrom="paragraph">
                  <wp:posOffset>137160</wp:posOffset>
                </wp:positionV>
                <wp:extent cx="733425" cy="733425"/>
                <wp:effectExtent l="0" t="0" r="0" b="0"/>
                <wp:wrapNone/>
                <wp:docPr id="1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342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F048D8" w:rsidRPr="00C526CA" w14:paraId="2CB2390E" w14:textId="77777777" w:rsidTr="00814000">
      <w:trPr>
        <w:trHeight w:val="825"/>
        <w:jc w:val="center"/>
      </w:trPr>
      <w:tc>
        <w:tcPr>
          <w:tcW w:w="780" w:type="pct"/>
          <w:vMerge/>
          <w:tcBorders>
            <w:bottom w:val="single" w:sz="4" w:space="0" w:color="auto"/>
          </w:tcBorders>
          <w:shd w:val="clear" w:color="auto" w:fill="auto"/>
        </w:tcPr>
        <w:p w14:paraId="2087FE7E" w14:textId="77777777" w:rsidR="00F048D8" w:rsidRPr="00814000" w:rsidRDefault="00F048D8" w:rsidP="00F048D8">
          <w:pPr>
            <w:pStyle w:val="Encabezado"/>
            <w:rPr>
              <w:rFonts w:ascii="Arial" w:hAnsi="Arial" w:cs="Arial"/>
              <w:b/>
            </w:rPr>
          </w:pPr>
        </w:p>
      </w:tc>
      <w:tc>
        <w:tcPr>
          <w:tcW w:w="3416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1C3AEB10" w14:textId="77777777" w:rsidR="00F048D8" w:rsidRPr="00814000" w:rsidRDefault="00F048D8" w:rsidP="00814000">
          <w:pPr>
            <w:pStyle w:val="Encabezado"/>
            <w:jc w:val="center"/>
            <w:rPr>
              <w:rFonts w:ascii="Arial" w:hAnsi="Arial" w:cs="Arial"/>
              <w:b/>
              <w:lang w:val="es-CO"/>
            </w:rPr>
          </w:pPr>
          <w:r w:rsidRPr="00814000">
            <w:rPr>
              <w:rFonts w:ascii="Arial" w:hAnsi="Arial" w:cs="Arial"/>
              <w:b/>
            </w:rPr>
            <w:t xml:space="preserve">FORMATO DE </w:t>
          </w:r>
          <w:r w:rsidRPr="00814000">
            <w:rPr>
              <w:rFonts w:ascii="Arial" w:hAnsi="Arial" w:cs="Arial"/>
              <w:b/>
              <w:lang w:val="es-CO"/>
            </w:rPr>
            <w:t>SOLICITUD DE PUBLICACIÓN</w:t>
          </w:r>
        </w:p>
      </w:tc>
      <w:tc>
        <w:tcPr>
          <w:tcW w:w="804" w:type="pct"/>
          <w:vMerge/>
          <w:tcBorders>
            <w:bottom w:val="single" w:sz="4" w:space="0" w:color="auto"/>
          </w:tcBorders>
          <w:shd w:val="clear" w:color="auto" w:fill="auto"/>
        </w:tcPr>
        <w:p w14:paraId="1B587CA3" w14:textId="77777777" w:rsidR="00F048D8" w:rsidRPr="00814000" w:rsidRDefault="00F048D8" w:rsidP="00814000">
          <w:pPr>
            <w:pStyle w:val="Encabezado"/>
            <w:jc w:val="center"/>
            <w:rPr>
              <w:rFonts w:ascii="Arial" w:hAnsi="Arial" w:cs="Arial"/>
              <w:b/>
            </w:rPr>
          </w:pPr>
        </w:p>
      </w:tc>
    </w:tr>
  </w:tbl>
  <w:p w14:paraId="4C439EA2" w14:textId="77777777" w:rsidR="00F63238" w:rsidRPr="00F048D8" w:rsidRDefault="00F63238">
    <w:pPr>
      <w:pStyle w:val="Encabezado"/>
      <w:rPr>
        <w:lang w:val="es-P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09A"/>
    <w:multiLevelType w:val="hybridMultilevel"/>
    <w:tmpl w:val="92A40A3E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4A7A54"/>
    <w:multiLevelType w:val="hybridMultilevel"/>
    <w:tmpl w:val="58CCEC6C"/>
    <w:lvl w:ilvl="0" w:tplc="180A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61687031">
    <w:abstractNumId w:val="0"/>
  </w:num>
  <w:num w:numId="2" w16cid:durableId="197593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3074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DY2M7IwMjW0MDFS0lEKTi0uzszPAykwrAUA72i0xCwAAAA="/>
  </w:docVars>
  <w:rsids>
    <w:rsidRoot w:val="00A076A3"/>
    <w:rsid w:val="00004132"/>
    <w:rsid w:val="000540E2"/>
    <w:rsid w:val="00083E23"/>
    <w:rsid w:val="00085C21"/>
    <w:rsid w:val="000A6A57"/>
    <w:rsid w:val="000B1B88"/>
    <w:rsid w:val="000B1F07"/>
    <w:rsid w:val="000B7E36"/>
    <w:rsid w:val="000C07D0"/>
    <w:rsid w:val="000C6757"/>
    <w:rsid w:val="0010548F"/>
    <w:rsid w:val="00117144"/>
    <w:rsid w:val="00141582"/>
    <w:rsid w:val="00181E64"/>
    <w:rsid w:val="0018545A"/>
    <w:rsid w:val="001A5DA5"/>
    <w:rsid w:val="001C682B"/>
    <w:rsid w:val="00221BDA"/>
    <w:rsid w:val="00253D10"/>
    <w:rsid w:val="002944DA"/>
    <w:rsid w:val="002B10CC"/>
    <w:rsid w:val="002F46B0"/>
    <w:rsid w:val="002F6989"/>
    <w:rsid w:val="00311445"/>
    <w:rsid w:val="00311BC0"/>
    <w:rsid w:val="00327BAD"/>
    <w:rsid w:val="00334555"/>
    <w:rsid w:val="00352473"/>
    <w:rsid w:val="003676B8"/>
    <w:rsid w:val="003A1435"/>
    <w:rsid w:val="00430BE9"/>
    <w:rsid w:val="00450BE0"/>
    <w:rsid w:val="004527A4"/>
    <w:rsid w:val="00452C94"/>
    <w:rsid w:val="00460DF2"/>
    <w:rsid w:val="00462962"/>
    <w:rsid w:val="004C64E8"/>
    <w:rsid w:val="004E1984"/>
    <w:rsid w:val="004E32ED"/>
    <w:rsid w:val="004F0BAF"/>
    <w:rsid w:val="005077A0"/>
    <w:rsid w:val="00520989"/>
    <w:rsid w:val="00521052"/>
    <w:rsid w:val="005325B2"/>
    <w:rsid w:val="0055209F"/>
    <w:rsid w:val="0057206A"/>
    <w:rsid w:val="005809A3"/>
    <w:rsid w:val="0058361E"/>
    <w:rsid w:val="005E28D4"/>
    <w:rsid w:val="006043B9"/>
    <w:rsid w:val="00664FF6"/>
    <w:rsid w:val="006874A2"/>
    <w:rsid w:val="006A7211"/>
    <w:rsid w:val="006B4D20"/>
    <w:rsid w:val="006D4F86"/>
    <w:rsid w:val="006F7CFA"/>
    <w:rsid w:val="007108F1"/>
    <w:rsid w:val="00730E60"/>
    <w:rsid w:val="007B0022"/>
    <w:rsid w:val="007C188D"/>
    <w:rsid w:val="007C4AE9"/>
    <w:rsid w:val="00803F39"/>
    <w:rsid w:val="00814000"/>
    <w:rsid w:val="00820EFA"/>
    <w:rsid w:val="008365B8"/>
    <w:rsid w:val="008419DD"/>
    <w:rsid w:val="008663A8"/>
    <w:rsid w:val="00874C38"/>
    <w:rsid w:val="00875747"/>
    <w:rsid w:val="00896A9C"/>
    <w:rsid w:val="008B6821"/>
    <w:rsid w:val="008E0B1C"/>
    <w:rsid w:val="008E562F"/>
    <w:rsid w:val="008E6E32"/>
    <w:rsid w:val="008E7FAB"/>
    <w:rsid w:val="008F6B76"/>
    <w:rsid w:val="008F7D5B"/>
    <w:rsid w:val="00956D07"/>
    <w:rsid w:val="0099431A"/>
    <w:rsid w:val="009B1DE9"/>
    <w:rsid w:val="00A076A3"/>
    <w:rsid w:val="00A30BFC"/>
    <w:rsid w:val="00A623D9"/>
    <w:rsid w:val="00AC78D1"/>
    <w:rsid w:val="00AD0FA0"/>
    <w:rsid w:val="00AD3FCF"/>
    <w:rsid w:val="00AF0698"/>
    <w:rsid w:val="00B45ECE"/>
    <w:rsid w:val="00B55415"/>
    <w:rsid w:val="00B86968"/>
    <w:rsid w:val="00BA7280"/>
    <w:rsid w:val="00BA7D80"/>
    <w:rsid w:val="00C4084D"/>
    <w:rsid w:val="00C4775D"/>
    <w:rsid w:val="00CA16A3"/>
    <w:rsid w:val="00CA71ED"/>
    <w:rsid w:val="00CB20F3"/>
    <w:rsid w:val="00CC4E78"/>
    <w:rsid w:val="00CE061C"/>
    <w:rsid w:val="00CE680B"/>
    <w:rsid w:val="00D04D38"/>
    <w:rsid w:val="00D1218F"/>
    <w:rsid w:val="00D14AF4"/>
    <w:rsid w:val="00D531FD"/>
    <w:rsid w:val="00D66F11"/>
    <w:rsid w:val="00D674AF"/>
    <w:rsid w:val="00D7051B"/>
    <w:rsid w:val="00D91902"/>
    <w:rsid w:val="00D947D9"/>
    <w:rsid w:val="00D96DB6"/>
    <w:rsid w:val="00DB29D1"/>
    <w:rsid w:val="00DB6B6C"/>
    <w:rsid w:val="00DD6B7F"/>
    <w:rsid w:val="00DE785A"/>
    <w:rsid w:val="00E063E8"/>
    <w:rsid w:val="00E06B16"/>
    <w:rsid w:val="00E06FAF"/>
    <w:rsid w:val="00E340DD"/>
    <w:rsid w:val="00E34AD0"/>
    <w:rsid w:val="00E4198F"/>
    <w:rsid w:val="00EA29D1"/>
    <w:rsid w:val="00EA55D7"/>
    <w:rsid w:val="00EC06B2"/>
    <w:rsid w:val="00EC0DBA"/>
    <w:rsid w:val="00F048D8"/>
    <w:rsid w:val="00F2314D"/>
    <w:rsid w:val="00F27C4A"/>
    <w:rsid w:val="00F34D22"/>
    <w:rsid w:val="00F5324E"/>
    <w:rsid w:val="00F545E8"/>
    <w:rsid w:val="00F62D95"/>
    <w:rsid w:val="00F63238"/>
    <w:rsid w:val="00F65FA3"/>
    <w:rsid w:val="00F76829"/>
    <w:rsid w:val="00FF5736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 fillcolor="white">
      <v:fill color="white"/>
    </o:shapedefaults>
    <o:shapelayout v:ext="edit">
      <o:idmap v:ext="edit" data="2"/>
    </o:shapelayout>
  </w:shapeDefaults>
  <w:doNotEmbedSmartTags/>
  <w:decimalSymbol w:val=","/>
  <w:listSeparator w:val=";"/>
  <w14:docId w14:val="369906AD"/>
  <w15:chartTrackingRefBased/>
  <w15:docId w15:val="{01192073-C3CC-422A-B876-DF1FEB8A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val="es-PA" w:eastAsia="hi-IN" w:bidi="hi-IN"/>
    </w:rPr>
  </w:style>
  <w:style w:type="character" w:default="1" w:styleId="Fuentedeprrafopredeter">
    <w:name w:val="Default Paragraph Font"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Fuentedeprrafopredeter1">
    <w:name w:val="Fuente de párrafo predeter.1"/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styleId="Hipervnculo">
    <w:name w:val="Hyperlink"/>
    <w:rPr>
      <w:color w:val="000080"/>
      <w:u w:val="single"/>
      <w:lang/>
    </w:rPr>
  </w:style>
  <w:style w:type="paragraph" w:customStyle="1" w:styleId="Encabezado2">
    <w:name w:val="Encabezado2"/>
    <w:basedOn w:val="Normal"/>
    <w:next w:val="Textoindependiente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</w:style>
  <w:style w:type="paragraph" w:customStyle="1" w:styleId="Etiqueta">
    <w:name w:val="Etiquet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CE680B"/>
    <w:pPr>
      <w:tabs>
        <w:tab w:val="center" w:pos="4419"/>
        <w:tab w:val="right" w:pos="8838"/>
      </w:tabs>
    </w:pPr>
    <w:rPr>
      <w:szCs w:val="21"/>
      <w:lang w:val="x-none"/>
    </w:rPr>
  </w:style>
  <w:style w:type="character" w:customStyle="1" w:styleId="EncabezadoCar">
    <w:name w:val="Encabezado Car"/>
    <w:link w:val="Encabezado"/>
    <w:uiPriority w:val="99"/>
    <w:rsid w:val="00CE680B"/>
    <w:rPr>
      <w:rFonts w:eastAsia="SimSun" w:cs="Mangal"/>
      <w:kern w:val="1"/>
      <w:sz w:val="24"/>
      <w:szCs w:val="21"/>
      <w:lang w:eastAsia="hi-IN" w:bidi="hi-IN"/>
    </w:rPr>
  </w:style>
  <w:style w:type="paragraph" w:styleId="Piedepgina">
    <w:name w:val="footer"/>
    <w:basedOn w:val="Normal"/>
    <w:link w:val="PiedepginaCar"/>
    <w:uiPriority w:val="99"/>
    <w:unhideWhenUsed/>
    <w:rsid w:val="00CE680B"/>
    <w:pPr>
      <w:tabs>
        <w:tab w:val="center" w:pos="4419"/>
        <w:tab w:val="right" w:pos="8838"/>
      </w:tabs>
    </w:pPr>
    <w:rPr>
      <w:szCs w:val="21"/>
      <w:lang w:val="x-none"/>
    </w:rPr>
  </w:style>
  <w:style w:type="character" w:customStyle="1" w:styleId="PiedepginaCar">
    <w:name w:val="Pie de página Car"/>
    <w:link w:val="Piedepgina"/>
    <w:uiPriority w:val="99"/>
    <w:rsid w:val="00CE680B"/>
    <w:rPr>
      <w:rFonts w:eastAsia="SimSun" w:cs="Mangal"/>
      <w:kern w:val="1"/>
      <w:sz w:val="24"/>
      <w:szCs w:val="21"/>
      <w:lang w:eastAsia="hi-IN" w:bidi="hi-IN"/>
    </w:rPr>
  </w:style>
  <w:style w:type="paragraph" w:styleId="Prrafodelista">
    <w:name w:val="List Paragraph"/>
    <w:basedOn w:val="Normal"/>
    <w:uiPriority w:val="34"/>
    <w:qFormat/>
    <w:rsid w:val="00730E60"/>
    <w:pPr>
      <w:widowControl/>
      <w:ind w:left="720"/>
      <w:contextualSpacing/>
    </w:pPr>
    <w:rPr>
      <w:rFonts w:eastAsia="Times New Roman" w:cs="Times New Roman"/>
      <w:kern w:val="0"/>
      <w:lang w:val="es-ES" w:eastAsia="ar-SA" w:bidi="ar-SA"/>
    </w:rPr>
  </w:style>
  <w:style w:type="table" w:styleId="Tablaconcuadrcula">
    <w:name w:val="Table Grid"/>
    <w:basedOn w:val="Tablanormal"/>
    <w:uiPriority w:val="59"/>
    <w:rsid w:val="00CC4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unhideWhenUsed/>
    <w:rsid w:val="00F532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5324E"/>
    <w:rPr>
      <w:sz w:val="20"/>
      <w:szCs w:val="18"/>
    </w:rPr>
  </w:style>
  <w:style w:type="character" w:customStyle="1" w:styleId="TextocomentarioCar">
    <w:name w:val="Texto comentario Car"/>
    <w:link w:val="Textocomentario"/>
    <w:uiPriority w:val="99"/>
    <w:semiHidden/>
    <w:rsid w:val="00F5324E"/>
    <w:rPr>
      <w:rFonts w:eastAsia="SimSun" w:cs="Mangal"/>
      <w:kern w:val="1"/>
      <w:szCs w:val="18"/>
      <w:lang w:val="es-PA" w:eastAsia="hi-IN" w:bidi="hi-I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5324E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F5324E"/>
    <w:rPr>
      <w:rFonts w:eastAsia="SimSun" w:cs="Mangal"/>
      <w:b/>
      <w:bCs/>
      <w:kern w:val="1"/>
      <w:szCs w:val="18"/>
      <w:lang w:val="es-PA" w:eastAsia="hi-IN" w:bidi="hi-I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5324E"/>
    <w:rPr>
      <w:rFonts w:ascii="Tahoma" w:hAnsi="Tahoma"/>
      <w:sz w:val="16"/>
      <w:szCs w:val="14"/>
    </w:rPr>
  </w:style>
  <w:style w:type="character" w:customStyle="1" w:styleId="TextodegloboCar">
    <w:name w:val="Texto de globo Car"/>
    <w:link w:val="Textodeglobo"/>
    <w:uiPriority w:val="99"/>
    <w:semiHidden/>
    <w:rsid w:val="00F5324E"/>
    <w:rPr>
      <w:rFonts w:ascii="Tahoma" w:eastAsia="SimSun" w:hAnsi="Tahoma" w:cs="Mangal"/>
      <w:kern w:val="1"/>
      <w:sz w:val="16"/>
      <w:szCs w:val="14"/>
      <w:lang w:val="es-PA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96AC8CCB948D746B02BE9F2A8F8ED37" ma:contentTypeVersion="14" ma:contentTypeDescription="Crear nuevo documento." ma:contentTypeScope="" ma:versionID="cf1e53955d2d39756d0e4506b1e27727">
  <xsd:schema xmlns:xsd="http://www.w3.org/2001/XMLSchema" xmlns:xs="http://www.w3.org/2001/XMLSchema" xmlns:p="http://schemas.microsoft.com/office/2006/metadata/properties" xmlns:ns3="8800f172-039a-446e-81c8-fc1b9adcd85a" xmlns:ns4="c70bc0f0-b76e-471e-869c-1db5f2ee30a5" targetNamespace="http://schemas.microsoft.com/office/2006/metadata/properties" ma:root="true" ma:fieldsID="51d9bdbcfa2a986fe9da251f84c7e10d" ns3:_="" ns4:_="">
    <xsd:import namespace="8800f172-039a-446e-81c8-fc1b9adcd85a"/>
    <xsd:import namespace="c70bc0f0-b76e-471e-869c-1db5f2ee30a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00f172-039a-446e-81c8-fc1b9adcd8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0bc0f0-b76e-471e-869c-1db5f2ee3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90BA85-4C70-4839-B304-7A291329EA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10D9BD-C771-4EE0-B053-9E4711FBE0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00f172-039a-446e-81c8-fc1b9adcd85a"/>
    <ds:schemaRef ds:uri="c70bc0f0-b76e-471e-869c-1db5f2ee3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0D8BEE-EFDD-4812-A9CC-32293AAC8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4A5AC2-0DDD-4251-9841-A03FFBD9B802}">
  <ds:schemaRefs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c70bc0f0-b76e-471e-869c-1db5f2ee30a5"/>
    <ds:schemaRef ds:uri="8800f172-039a-446e-81c8-fc1b9adcd85a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92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cp:lastModifiedBy>Editor</cp:lastModifiedBy>
  <cp:revision>2</cp:revision>
  <cp:lastPrinted>2015-09-22T15:05:00Z</cp:lastPrinted>
  <dcterms:created xsi:type="dcterms:W3CDTF">2022-04-29T21:26:00Z</dcterms:created>
  <dcterms:modified xsi:type="dcterms:W3CDTF">2022-04-29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6AC8CCB948D746B02BE9F2A8F8ED37</vt:lpwstr>
  </property>
</Properties>
</file>